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93B9D" w14:textId="77777777" w:rsidR="00F80DDD" w:rsidRPr="00437FC9" w:rsidRDefault="00F80DDD" w:rsidP="00F00649">
      <w:pPr>
        <w:pStyle w:val="Titolo1"/>
        <w:ind w:left="-425"/>
        <w:rPr>
          <w:color w:val="FA4E23"/>
        </w:rPr>
      </w:pPr>
      <w:r w:rsidRPr="00437FC9">
        <w:rPr>
          <w:color w:val="FA4E23"/>
        </w:rPr>
        <w:t>MODULO DI ISCRIZIONE</w:t>
      </w:r>
    </w:p>
    <w:p w14:paraId="21193B9E" w14:textId="77777777" w:rsidR="00F80DDD" w:rsidRPr="00437FC9" w:rsidRDefault="00F80DDD" w:rsidP="00F00649">
      <w:pPr>
        <w:pStyle w:val="Titolo2"/>
        <w:ind w:left="-425"/>
        <w:rPr>
          <w:color w:val="FA4E23"/>
        </w:rPr>
      </w:pPr>
      <w:r w:rsidRPr="00437FC9">
        <w:rPr>
          <w:color w:val="FA4E23"/>
        </w:rPr>
        <w:t>A TITOLO INDIVIDUALE</w:t>
      </w:r>
    </w:p>
    <w:p w14:paraId="21193B9F" w14:textId="77777777" w:rsidR="00F80DDD" w:rsidRDefault="00F80DDD"/>
    <w:p w14:paraId="21193BA0" w14:textId="77777777" w:rsidR="00F80DDD" w:rsidRDefault="00F80DDD"/>
    <w:p w14:paraId="21193BA1" w14:textId="77777777" w:rsidR="00F80DDD" w:rsidRDefault="00F80DDD"/>
    <w:p w14:paraId="21193BA2"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7102E79C0FC2477AAAE603D35C07A625"/>
          </w:placeholder>
        </w:sdtPr>
        <w:sdtEndPr/>
        <w:sdtContent>
          <w:r>
            <w:rPr>
              <w:rFonts w:ascii="Gotham Light" w:hAnsi="Gotham Light" w:cs="Arial"/>
              <w:sz w:val="18"/>
              <w:szCs w:val="18"/>
            </w:rPr>
            <w:t>___________________________________________________________________________</w:t>
          </w:r>
        </w:sdtContent>
      </w:sdt>
    </w:p>
    <w:p w14:paraId="21193BA3"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7102E79C0FC2477AAAE603D35C07A625"/>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7102E79C0FC2477AAAE603D35C07A625"/>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7102E79C0FC2477AAAE603D35C07A625"/>
          </w:placeholder>
        </w:sdtPr>
        <w:sdtEndPr/>
        <w:sdtContent>
          <w:r w:rsidRPr="005533F5">
            <w:rPr>
              <w:rFonts w:ascii="Gotham Light" w:hAnsi="Gotham Light" w:cs="Arial"/>
              <w:sz w:val="18"/>
              <w:szCs w:val="18"/>
            </w:rPr>
            <w:t>_____________________</w:t>
          </w:r>
        </w:sdtContent>
      </w:sdt>
    </w:p>
    <w:p w14:paraId="21193BA4"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7102E79C0FC2477AAAE603D35C07A625"/>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7102E79C0FC2477AAAE603D35C07A625"/>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7102E79C0FC2477AAAE603D35C07A625"/>
          </w:placeholder>
        </w:sdtPr>
        <w:sdtEndPr>
          <w:rPr>
            <w:color w:val="auto"/>
          </w:rPr>
        </w:sdtEndPr>
        <w:sdtContent>
          <w:r w:rsidRPr="005C561D">
            <w:rPr>
              <w:rFonts w:ascii="Gotham Light" w:hAnsi="Gotham Light" w:cs="Arial"/>
              <w:sz w:val="22"/>
              <w:szCs w:val="18"/>
            </w:rPr>
            <w:t>___________</w:t>
          </w:r>
        </w:sdtContent>
      </w:sdt>
    </w:p>
    <w:p w14:paraId="21193BA5" w14:textId="77777777" w:rsidR="00F80DDD" w:rsidRPr="005533F5" w:rsidRDefault="00F80DDD"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7102E79C0FC2477AAAE603D35C07A625"/>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7102E79C0FC2477AAAE603D35C07A625"/>
          </w:placeholder>
        </w:sdtPr>
        <w:sdtEndPr/>
        <w:sdtContent>
          <w:r w:rsidRPr="005533F5">
            <w:rPr>
              <w:rFonts w:ascii="Gotham Light" w:hAnsi="Gotham Light" w:cs="Arial"/>
              <w:sz w:val="18"/>
              <w:szCs w:val="18"/>
            </w:rPr>
            <w:t>__________________________________________________</w:t>
          </w:r>
        </w:sdtContent>
      </w:sdt>
    </w:p>
    <w:p w14:paraId="21193BA6" w14:textId="77777777" w:rsidR="00F80DDD" w:rsidRPr="00B010EC" w:rsidRDefault="00F80DDD"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7102E79C0FC2477AAAE603D35C07A625"/>
          </w:placeholder>
        </w:sdtPr>
        <w:sdtEndPr/>
        <w:sdtContent>
          <w:r w:rsidRPr="00B010EC">
            <w:rPr>
              <w:rFonts w:ascii="Gotham Light" w:hAnsi="Gotham Light" w:cs="Arial"/>
              <w:sz w:val="18"/>
              <w:szCs w:val="18"/>
            </w:rPr>
            <w:t>________________________________________________________________________________</w:t>
          </w:r>
        </w:sdtContent>
      </w:sdt>
    </w:p>
    <w:p w14:paraId="1E767FFF" w14:textId="2D716ACF" w:rsidR="00E82A92" w:rsidRDefault="00E82A92"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1    </w:t>
      </w:r>
      <w:sdt>
        <w:sdtPr>
          <w:rPr>
            <w:rFonts w:ascii="Gotham Light" w:hAnsi="Gotham Light" w:cs="Arial"/>
            <w:sz w:val="18"/>
            <w:szCs w:val="18"/>
          </w:rPr>
          <w:id w:val="1094972393"/>
          <w:placeholder>
            <w:docPart w:val="310537FD4D574222A9A809FA8C008973"/>
          </w:placeholder>
        </w:sdtPr>
        <w:sdtEndPr/>
        <w:sdtContent>
          <w:r w:rsidRPr="00B010EC">
            <w:rPr>
              <w:rFonts w:ascii="Gotham Light" w:hAnsi="Gotham Light" w:cs="Arial"/>
              <w:sz w:val="18"/>
              <w:szCs w:val="18"/>
            </w:rPr>
            <w:t>________________________________________________________________________________</w:t>
          </w:r>
        </w:sdtContent>
      </w:sdt>
    </w:p>
    <w:p w14:paraId="779285E9" w14:textId="50A392B1" w:rsidR="00E82A92" w:rsidRDefault="00E82A92"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 xml:space="preserve">Cittadinanza 2   </w:t>
      </w:r>
      <w:sdt>
        <w:sdtPr>
          <w:rPr>
            <w:rFonts w:ascii="Gotham Light" w:hAnsi="Gotham Light" w:cs="Arial"/>
            <w:sz w:val="18"/>
            <w:szCs w:val="18"/>
          </w:rPr>
          <w:id w:val="1607623613"/>
          <w:placeholder>
            <w:docPart w:val="07943DC3E4994AC6AEFEFAC8D77F8EDD"/>
          </w:placeholder>
        </w:sdtPr>
        <w:sdtEndPr/>
        <w:sdtContent>
          <w:r w:rsidRPr="00B010EC">
            <w:rPr>
              <w:rFonts w:ascii="Gotham Light" w:hAnsi="Gotham Light" w:cs="Arial"/>
              <w:sz w:val="18"/>
              <w:szCs w:val="18"/>
            </w:rPr>
            <w:t>________________________________________________________________________________</w:t>
          </w:r>
        </w:sdtContent>
      </w:sdt>
    </w:p>
    <w:p w14:paraId="21193BA7" w14:textId="731B40D1" w:rsidR="00F80DDD" w:rsidRPr="00B010EC" w:rsidRDefault="00F80DDD"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7102E79C0FC2477AAAE603D35C07A625"/>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1193BA8" w14:textId="77777777" w:rsidR="00F80DDD" w:rsidRDefault="00F80DDD" w:rsidP="00864CD5">
      <w:pPr>
        <w:tabs>
          <w:tab w:val="left" w:pos="-426"/>
        </w:tabs>
        <w:ind w:left="-426"/>
        <w:jc w:val="both"/>
        <w:rPr>
          <w:rFonts w:ascii="Gotham Light" w:hAnsi="Gotham Light" w:cs="Arial"/>
          <w:iCs/>
          <w:color w:val="4C4C4C"/>
          <w:sz w:val="18"/>
          <w:szCs w:val="18"/>
        </w:rPr>
      </w:pPr>
    </w:p>
    <w:p w14:paraId="21193BA9" w14:textId="77777777" w:rsidR="00F80DDD" w:rsidRPr="005533F5" w:rsidRDefault="00F80DDD"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21193BAA" w14:textId="3E66F07D" w:rsidR="00F80DDD" w:rsidRPr="005533F5" w:rsidRDefault="00F80DDD"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844B40" w:rsidRPr="00844B40">
        <w:rPr>
          <w:rFonts w:ascii="Gotham Light" w:hAnsi="Gotham Light" w:cs="Arial"/>
          <w:noProof/>
          <w:color w:val="FA4E23"/>
          <w:sz w:val="18"/>
          <w:szCs w:val="18"/>
        </w:rPr>
        <w:t>Customer Service B</w:t>
      </w:r>
      <w:r w:rsidR="009928F6">
        <w:rPr>
          <w:rFonts w:ascii="Gotham Light" w:hAnsi="Gotham Light" w:cs="Arial"/>
          <w:noProof/>
          <w:color w:val="FA4E23"/>
          <w:sz w:val="18"/>
          <w:szCs w:val="18"/>
        </w:rPr>
        <w:t>2</w:t>
      </w:r>
      <w:r w:rsidR="00844B40" w:rsidRPr="00844B40">
        <w:rPr>
          <w:rFonts w:ascii="Gotham Light" w:hAnsi="Gotham Light" w:cs="Arial"/>
          <w:noProof/>
          <w:color w:val="FA4E23"/>
          <w:sz w:val="18"/>
          <w:szCs w:val="18"/>
        </w:rPr>
        <w:t>B</w:t>
      </w:r>
      <w:r w:rsidR="00844B40">
        <w:rPr>
          <w:rFonts w:ascii="Gotham Light" w:hAnsi="Gotham Light" w:cs="Arial"/>
          <w:noProof/>
          <w:color w:val="FA4E23"/>
          <w:sz w:val="18"/>
          <w:szCs w:val="18"/>
        </w:rPr>
        <w:t xml:space="preserve"> </w:t>
      </w:r>
      <w:r w:rsidR="001C1DE1">
        <w:rPr>
          <w:rFonts w:ascii="Gotham Light" w:hAnsi="Gotham Light" w:cs="Arial"/>
          <w:noProof/>
          <w:color w:val="FA4E23"/>
          <w:sz w:val="18"/>
          <w:szCs w:val="18"/>
        </w:rPr>
        <w:t>I</w:t>
      </w:r>
      <w:r w:rsidRPr="00437FC9">
        <w:rPr>
          <w:rFonts w:ascii="Gotham Light" w:hAnsi="Gotham Light" w:cs="Arial"/>
          <w:color w:val="FA4E23"/>
          <w:sz w:val="18"/>
          <w:szCs w:val="18"/>
        </w:rPr>
        <w:t xml:space="preserve">, anno </w:t>
      </w:r>
      <w:r w:rsidR="001C1DE1">
        <w:rPr>
          <w:rFonts w:ascii="Gotham Light" w:hAnsi="Gotham Light" w:cs="Arial"/>
          <w:noProof/>
          <w:color w:val="FA4E23"/>
          <w:sz w:val="18"/>
          <w:szCs w:val="18"/>
        </w:rPr>
        <w:t>2024</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r w:rsidR="001C1DE1">
        <w:rPr>
          <w:rFonts w:ascii="Gotham Light" w:hAnsi="Gotham Light" w:cs="Arial"/>
          <w:sz w:val="18"/>
          <w:szCs w:val="18"/>
        </w:rPr>
        <w:t>.</w:t>
      </w:r>
    </w:p>
    <w:p w14:paraId="21193BAB" w14:textId="77777777" w:rsidR="00F80DDD" w:rsidRPr="005533F5" w:rsidRDefault="00F80DDD" w:rsidP="00864CD5">
      <w:pPr>
        <w:tabs>
          <w:tab w:val="left" w:pos="-426"/>
        </w:tabs>
        <w:ind w:left="-426"/>
        <w:jc w:val="both"/>
        <w:rPr>
          <w:rFonts w:ascii="Gotham Light" w:hAnsi="Gotham Light" w:cs="Arial"/>
          <w:sz w:val="18"/>
          <w:szCs w:val="18"/>
        </w:rPr>
      </w:pPr>
    </w:p>
    <w:p w14:paraId="21193BAC" w14:textId="77777777" w:rsidR="00F80DDD" w:rsidRPr="005533F5" w:rsidRDefault="00F80DDD"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21193BAD" w14:textId="77777777" w:rsidR="00F80DDD" w:rsidRPr="005533F5" w:rsidRDefault="00F80DDD" w:rsidP="00864CD5">
      <w:pPr>
        <w:tabs>
          <w:tab w:val="left" w:pos="-426"/>
        </w:tabs>
        <w:ind w:left="-426"/>
        <w:rPr>
          <w:rFonts w:ascii="Gotham Light" w:hAnsi="Gotham Light" w:cs="Arial"/>
          <w:color w:val="808080"/>
          <w:sz w:val="18"/>
          <w:szCs w:val="18"/>
        </w:rPr>
      </w:pPr>
    </w:p>
    <w:p w14:paraId="21193BAE" w14:textId="77777777" w:rsidR="00F80DDD" w:rsidRPr="005533F5" w:rsidRDefault="00F80DDD"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1193BAF" w14:textId="4A9C3A5A" w:rsidR="00F80DDD" w:rsidRPr="005533F5" w:rsidRDefault="00F80DD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844B40">
        <w:rPr>
          <w:rFonts w:ascii="Gotham Light" w:hAnsi="Gotham Light" w:cs="Arial"/>
          <w:noProof/>
          <w:sz w:val="18"/>
          <w:szCs w:val="18"/>
        </w:rPr>
        <w:t>2</w:t>
      </w:r>
      <w:r w:rsidR="000D4F9C">
        <w:rPr>
          <w:rFonts w:ascii="Gotham Light" w:hAnsi="Gotham Light" w:cs="Arial"/>
          <w:noProof/>
          <w:sz w:val="18"/>
          <w:szCs w:val="18"/>
        </w:rPr>
        <w:t>.</w:t>
      </w:r>
      <w:r w:rsidR="00844B40">
        <w:rPr>
          <w:rFonts w:ascii="Gotham Light" w:hAnsi="Gotham Light" w:cs="Arial"/>
          <w:noProof/>
          <w:sz w:val="18"/>
          <w:szCs w:val="18"/>
        </w:rPr>
        <w:t>7</w:t>
      </w:r>
      <w:r w:rsidR="009928F6">
        <w:rPr>
          <w:rFonts w:ascii="Gotham Light" w:hAnsi="Gotham Light" w:cs="Arial"/>
          <w:noProof/>
          <w:sz w:val="18"/>
          <w:szCs w:val="18"/>
        </w:rPr>
        <w:t>00</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21193BB0" w14:textId="77777777" w:rsidR="00F80DDD" w:rsidRPr="005533F5" w:rsidRDefault="00F80DDD"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21193BB1" w14:textId="77777777" w:rsidR="00F80DDD" w:rsidRPr="005533F5" w:rsidRDefault="00F80DDD" w:rsidP="00864CD5">
      <w:pPr>
        <w:tabs>
          <w:tab w:val="left" w:pos="-426"/>
        </w:tabs>
        <w:ind w:left="-426"/>
        <w:jc w:val="both"/>
        <w:rPr>
          <w:rFonts w:ascii="Gotham Light" w:hAnsi="Gotham Light" w:cs="Arial"/>
          <w:sz w:val="18"/>
          <w:szCs w:val="18"/>
        </w:rPr>
      </w:pPr>
    </w:p>
    <w:p w14:paraId="21193BB2" w14:textId="77777777" w:rsidR="00F80DDD" w:rsidRPr="005533F5" w:rsidRDefault="00F80DDD" w:rsidP="00864CD5">
      <w:pPr>
        <w:tabs>
          <w:tab w:val="left" w:pos="-426"/>
        </w:tabs>
        <w:ind w:left="-426"/>
        <w:jc w:val="both"/>
        <w:rPr>
          <w:rFonts w:ascii="Gotham Light" w:hAnsi="Gotham Light" w:cs="Arial"/>
          <w:sz w:val="18"/>
          <w:szCs w:val="18"/>
        </w:rPr>
      </w:pPr>
    </w:p>
    <w:p w14:paraId="21193BB3" w14:textId="77777777" w:rsidR="00F80DDD" w:rsidRPr="005533F5"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1193BB4" w14:textId="77777777" w:rsidR="00F80DDD" w:rsidRPr="005533F5" w:rsidRDefault="00F80DDD" w:rsidP="00864CD5">
      <w:pPr>
        <w:tabs>
          <w:tab w:val="left" w:pos="-426"/>
        </w:tabs>
        <w:ind w:left="-426"/>
        <w:jc w:val="both"/>
        <w:rPr>
          <w:rFonts w:ascii="Gotham Light" w:hAnsi="Gotham Light" w:cs="Arial"/>
          <w:sz w:val="18"/>
          <w:szCs w:val="18"/>
        </w:rPr>
      </w:pPr>
    </w:p>
    <w:p w14:paraId="21193BB5" w14:textId="77777777" w:rsidR="00F80DDD" w:rsidRPr="00864CD5" w:rsidRDefault="00F80DDD"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21193BB6" w14:textId="77777777" w:rsidR="00F80DDD" w:rsidRPr="00864CD5" w:rsidRDefault="00F80DD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21193BB7" w14:textId="77777777" w:rsidR="00F80DDD" w:rsidRPr="00864CD5" w:rsidRDefault="00F80DDD"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21193BB8" w14:textId="77777777" w:rsidR="00F80DDD" w:rsidRPr="00864CD5" w:rsidRDefault="00F80DDD" w:rsidP="00864CD5">
      <w:pPr>
        <w:tabs>
          <w:tab w:val="left" w:pos="-426"/>
        </w:tabs>
        <w:ind w:left="-426"/>
        <w:jc w:val="both"/>
        <w:rPr>
          <w:rFonts w:ascii="Gotham Light" w:hAnsi="Gotham Light" w:cs="Arial"/>
          <w:sz w:val="18"/>
          <w:szCs w:val="18"/>
        </w:rPr>
      </w:pPr>
    </w:p>
    <w:p w14:paraId="21193BB9" w14:textId="77777777" w:rsidR="00F80DDD" w:rsidRPr="0071201F"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1193BBA" w14:textId="77777777" w:rsidR="00F80DDD" w:rsidRPr="005533F5" w:rsidRDefault="00F80DDD" w:rsidP="00864CD5">
      <w:pPr>
        <w:tabs>
          <w:tab w:val="left" w:pos="-426"/>
        </w:tabs>
        <w:ind w:left="-426"/>
        <w:jc w:val="both"/>
        <w:rPr>
          <w:rFonts w:ascii="Gotham Light" w:hAnsi="Gotham Light" w:cs="Arial"/>
          <w:sz w:val="18"/>
          <w:szCs w:val="18"/>
        </w:rPr>
      </w:pPr>
    </w:p>
    <w:p w14:paraId="21193BBB" w14:textId="77777777" w:rsidR="00F80DDD" w:rsidRPr="005533F5" w:rsidRDefault="00F80DDD" w:rsidP="00864CD5">
      <w:pPr>
        <w:tabs>
          <w:tab w:val="left" w:pos="-426"/>
        </w:tabs>
        <w:ind w:left="-426"/>
        <w:jc w:val="both"/>
        <w:rPr>
          <w:rFonts w:ascii="Gotham Light" w:hAnsi="Gotham Light" w:cs="Arial"/>
          <w:sz w:val="18"/>
          <w:szCs w:val="18"/>
        </w:rPr>
      </w:pPr>
    </w:p>
    <w:p w14:paraId="21193BBC" w14:textId="77777777" w:rsidR="00F80DDD" w:rsidRPr="005533F5" w:rsidRDefault="00F80DDD"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21193BBD" w14:textId="77777777" w:rsidR="00F80DDD" w:rsidRPr="005533F5" w:rsidRDefault="00F80DDD" w:rsidP="00864CD5">
      <w:pPr>
        <w:tabs>
          <w:tab w:val="left" w:pos="-426"/>
        </w:tabs>
        <w:ind w:left="-426"/>
        <w:jc w:val="both"/>
        <w:rPr>
          <w:rFonts w:ascii="Gotham Light" w:hAnsi="Gotham Light" w:cs="Arial"/>
          <w:sz w:val="18"/>
          <w:szCs w:val="18"/>
        </w:rPr>
      </w:pPr>
    </w:p>
    <w:p w14:paraId="21193BBE" w14:textId="77777777" w:rsidR="00F80DDD" w:rsidRPr="005533F5" w:rsidRDefault="00F80DDD" w:rsidP="00864CD5">
      <w:pPr>
        <w:tabs>
          <w:tab w:val="left" w:pos="-426"/>
        </w:tabs>
        <w:ind w:left="-426"/>
        <w:jc w:val="both"/>
        <w:rPr>
          <w:rFonts w:ascii="Gotham Light" w:hAnsi="Gotham Light" w:cs="Arial"/>
          <w:sz w:val="18"/>
          <w:szCs w:val="18"/>
        </w:rPr>
      </w:pPr>
    </w:p>
    <w:p w14:paraId="21193BBF" w14:textId="77777777" w:rsidR="00F80DDD" w:rsidRPr="005533F5" w:rsidRDefault="00F80DDD" w:rsidP="00864CD5">
      <w:pPr>
        <w:tabs>
          <w:tab w:val="left" w:pos="-426"/>
        </w:tabs>
        <w:ind w:left="-426"/>
        <w:jc w:val="both"/>
        <w:rPr>
          <w:rFonts w:ascii="Gotham Light" w:hAnsi="Gotham Light" w:cs="Arial"/>
          <w:sz w:val="18"/>
          <w:szCs w:val="18"/>
        </w:rPr>
      </w:pPr>
    </w:p>
    <w:p w14:paraId="21193BC0" w14:textId="77777777" w:rsidR="00F80DDD" w:rsidRPr="005533F5" w:rsidRDefault="00F80DDD" w:rsidP="00864CD5">
      <w:pPr>
        <w:tabs>
          <w:tab w:val="left" w:pos="-426"/>
        </w:tabs>
        <w:ind w:left="-426"/>
        <w:jc w:val="both"/>
        <w:rPr>
          <w:rFonts w:ascii="Gotham Light" w:hAnsi="Gotham Light" w:cs="Arial"/>
          <w:sz w:val="18"/>
          <w:szCs w:val="18"/>
        </w:rPr>
      </w:pPr>
    </w:p>
    <w:p w14:paraId="21193BC1" w14:textId="77777777" w:rsidR="00F80DDD" w:rsidRPr="005533F5" w:rsidRDefault="00F80DDD" w:rsidP="00864CD5">
      <w:pPr>
        <w:tabs>
          <w:tab w:val="left" w:pos="-426"/>
        </w:tabs>
        <w:ind w:left="-426"/>
        <w:jc w:val="both"/>
        <w:rPr>
          <w:rFonts w:ascii="Gotham Light" w:hAnsi="Gotham Light" w:cs="Arial"/>
          <w:sz w:val="18"/>
          <w:szCs w:val="18"/>
        </w:rPr>
      </w:pPr>
    </w:p>
    <w:p w14:paraId="21193BC2" w14:textId="77777777" w:rsidR="00F80DDD" w:rsidRPr="00ED2CC9" w:rsidRDefault="00F80DDD"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601420F52AFB4D6A8058143678EB802A"/>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1AFE63753E8F40BDB2311188D5A4CF7D"/>
          </w:placeholder>
        </w:sdtPr>
        <w:sdtEndPr/>
        <w:sdtContent>
          <w:r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 _</w:t>
          </w:r>
        </w:sdtContent>
      </w:sdt>
    </w:p>
    <w:p w14:paraId="21193BC3" w14:textId="77777777" w:rsidR="00F80DDD" w:rsidRPr="005533F5" w:rsidRDefault="00F80DDD" w:rsidP="00864CD5">
      <w:pPr>
        <w:tabs>
          <w:tab w:val="left" w:pos="-426"/>
        </w:tabs>
        <w:ind w:left="-426"/>
        <w:rPr>
          <w:rFonts w:ascii="Gotham Light" w:hAnsi="Gotham Light" w:cs="Arial"/>
          <w:sz w:val="18"/>
          <w:szCs w:val="18"/>
        </w:rPr>
      </w:pPr>
    </w:p>
    <w:p w14:paraId="21193BC4" w14:textId="77777777" w:rsidR="00F80DDD" w:rsidRPr="005533F5" w:rsidRDefault="00F80DDD" w:rsidP="00864CD5">
      <w:pPr>
        <w:tabs>
          <w:tab w:val="left" w:pos="-426"/>
        </w:tabs>
        <w:ind w:left="-426"/>
        <w:rPr>
          <w:rFonts w:ascii="Gotham Light" w:hAnsi="Gotham Light" w:cs="Arial"/>
          <w:sz w:val="18"/>
          <w:szCs w:val="18"/>
        </w:rPr>
      </w:pPr>
    </w:p>
    <w:p w14:paraId="21193BC7" w14:textId="77777777" w:rsidR="00F80DDD" w:rsidRDefault="00F80DDD" w:rsidP="00864CD5">
      <w:pPr>
        <w:tabs>
          <w:tab w:val="left" w:pos="-426"/>
        </w:tabs>
        <w:ind w:left="-426"/>
        <w:rPr>
          <w:rFonts w:ascii="Gotham Light" w:hAnsi="Gotham Light" w:cs="Arial"/>
          <w:sz w:val="18"/>
          <w:szCs w:val="18"/>
        </w:rPr>
      </w:pPr>
    </w:p>
    <w:p w14:paraId="21193BC8" w14:textId="77777777" w:rsidR="00F80DDD" w:rsidRDefault="00F80DDD" w:rsidP="00F00649">
      <w:pPr>
        <w:tabs>
          <w:tab w:val="left" w:pos="-426"/>
        </w:tabs>
        <w:rPr>
          <w:rFonts w:ascii="Gotham Light" w:hAnsi="Gotham Light" w:cs="Arial"/>
          <w:sz w:val="18"/>
          <w:szCs w:val="18"/>
        </w:rPr>
      </w:pPr>
    </w:p>
    <w:p w14:paraId="21193BC9" w14:textId="77777777" w:rsidR="00F80DDD" w:rsidRPr="00437FC9" w:rsidRDefault="00F80DDD" w:rsidP="00864CD5">
      <w:pPr>
        <w:tabs>
          <w:tab w:val="left" w:pos="-426"/>
        </w:tabs>
        <w:ind w:left="-426"/>
        <w:rPr>
          <w:rFonts w:ascii="Gotham Light" w:hAnsi="Gotham Light" w:cs="Arial"/>
          <w:color w:val="FA4E23"/>
          <w:sz w:val="18"/>
          <w:szCs w:val="18"/>
        </w:rPr>
      </w:pPr>
    </w:p>
    <w:p w14:paraId="21193BCA" w14:textId="77777777" w:rsidR="00F80DDD" w:rsidRPr="00437FC9" w:rsidRDefault="00F80DDD" w:rsidP="004F5D1F">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BCB" w14:textId="77777777" w:rsidR="00F80DDD" w:rsidRPr="004F5D1F" w:rsidRDefault="00F80DDD"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1193BCC" w14:textId="77777777" w:rsidR="00F80DDD" w:rsidRPr="005533F5" w:rsidRDefault="00F80DDD" w:rsidP="00472E23">
      <w:pPr>
        <w:ind w:left="-426"/>
        <w:jc w:val="both"/>
        <w:rPr>
          <w:rFonts w:ascii="Gotham Light" w:hAnsi="Gotham Light" w:cs="Arial"/>
          <w:color w:val="4C4C4C"/>
          <w:sz w:val="18"/>
          <w:szCs w:val="18"/>
        </w:rPr>
      </w:pPr>
    </w:p>
    <w:p w14:paraId="21193BCD" w14:textId="77777777" w:rsidR="00F80DDD" w:rsidRPr="005533F5" w:rsidRDefault="00F80DDD" w:rsidP="00472E23">
      <w:pPr>
        <w:tabs>
          <w:tab w:val="left" w:pos="-426"/>
        </w:tabs>
        <w:ind w:left="-426"/>
        <w:jc w:val="both"/>
        <w:rPr>
          <w:rFonts w:ascii="Gotham Light" w:hAnsi="Gotham Light" w:cs="Arial"/>
          <w:sz w:val="18"/>
          <w:szCs w:val="18"/>
        </w:rPr>
      </w:pPr>
    </w:p>
    <w:p w14:paraId="21193BCE" w14:textId="77777777" w:rsidR="00F80DDD" w:rsidRPr="005533F5" w:rsidRDefault="00F80DD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21193BCF" w14:textId="77777777" w:rsidR="00F80DDD" w:rsidRPr="009004E4" w:rsidRDefault="00F80DDD" w:rsidP="00472E23">
      <w:pPr>
        <w:tabs>
          <w:tab w:val="left" w:pos="-426"/>
        </w:tabs>
        <w:ind w:left="-426"/>
        <w:jc w:val="both"/>
        <w:rPr>
          <w:rFonts w:ascii="Gotham Light" w:hAnsi="Gotham Light" w:cs="Arial"/>
          <w:color w:val="808080"/>
          <w:sz w:val="18"/>
          <w:szCs w:val="18"/>
        </w:rPr>
      </w:pPr>
    </w:p>
    <w:p w14:paraId="21193BD0" w14:textId="6393664F" w:rsidR="00F80DDD" w:rsidRPr="005533F5" w:rsidRDefault="00EE63BD"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F80DDD" w:rsidRPr="009004E4">
        <w:rPr>
          <w:rFonts w:ascii="Gotham Light" w:hAnsi="Gotham Light" w:cs="Arial"/>
          <w:color w:val="000000"/>
          <w:sz w:val="18"/>
          <w:szCs w:val="18"/>
        </w:rPr>
        <w:t xml:space="preserve">La domanda di partecipazione </w:t>
      </w:r>
      <w:r w:rsidR="00F80DDD" w:rsidRPr="009004E4">
        <w:rPr>
          <w:rFonts w:ascii="Gotham Light" w:hAnsi="Gotham Light" w:cs="Arial"/>
          <w:sz w:val="18"/>
          <w:szCs w:val="18"/>
        </w:rPr>
        <w:t xml:space="preserve">al </w:t>
      </w:r>
      <w:r w:rsidR="00844B40" w:rsidRPr="00844B40">
        <w:rPr>
          <w:rFonts w:ascii="Gotham Light" w:hAnsi="Gotham Light" w:cs="Arial"/>
          <w:noProof/>
          <w:color w:val="FA4E23"/>
          <w:sz w:val="18"/>
          <w:szCs w:val="18"/>
        </w:rPr>
        <w:t>Customer Service B</w:t>
      </w:r>
      <w:r w:rsidR="009928F6">
        <w:rPr>
          <w:rFonts w:ascii="Gotham Light" w:hAnsi="Gotham Light" w:cs="Arial"/>
          <w:noProof/>
          <w:color w:val="FA4E23"/>
          <w:sz w:val="18"/>
          <w:szCs w:val="18"/>
        </w:rPr>
        <w:t>2</w:t>
      </w:r>
      <w:r w:rsidR="00844B40" w:rsidRPr="00844B40">
        <w:rPr>
          <w:rFonts w:ascii="Gotham Light" w:hAnsi="Gotham Light" w:cs="Arial"/>
          <w:noProof/>
          <w:color w:val="FA4E23"/>
          <w:sz w:val="18"/>
          <w:szCs w:val="18"/>
        </w:rPr>
        <w:t>B</w:t>
      </w:r>
      <w:r w:rsidR="001C1DE1">
        <w:rPr>
          <w:rFonts w:ascii="Gotham Light" w:hAnsi="Gotham Light" w:cs="Arial"/>
          <w:noProof/>
          <w:color w:val="FA4E23"/>
          <w:sz w:val="18"/>
          <w:szCs w:val="18"/>
        </w:rPr>
        <w:t xml:space="preserve"> I</w:t>
      </w:r>
      <w:r w:rsidR="001C1DE1" w:rsidRPr="00437FC9">
        <w:rPr>
          <w:rFonts w:ascii="Gotham Light" w:hAnsi="Gotham Light" w:cs="Arial"/>
          <w:color w:val="FA4E23"/>
          <w:sz w:val="18"/>
          <w:szCs w:val="18"/>
        </w:rPr>
        <w:t>, anno</w:t>
      </w:r>
      <w:r w:rsidR="00844B40">
        <w:rPr>
          <w:rFonts w:ascii="Gotham Light" w:hAnsi="Gotham Light" w:cs="Arial"/>
          <w:color w:val="FA4E23"/>
          <w:sz w:val="18"/>
          <w:szCs w:val="18"/>
        </w:rPr>
        <w:t xml:space="preserve"> </w:t>
      </w:r>
      <w:proofErr w:type="gramStart"/>
      <w:r w:rsidR="001C1DE1">
        <w:rPr>
          <w:rFonts w:ascii="Gotham Light" w:hAnsi="Gotham Light" w:cs="Arial"/>
          <w:noProof/>
          <w:color w:val="FA4E23"/>
          <w:sz w:val="18"/>
          <w:szCs w:val="18"/>
        </w:rPr>
        <w:t>2024</w:t>
      </w:r>
      <w:r w:rsidR="001C1DE1" w:rsidRPr="009004E4">
        <w:rPr>
          <w:rFonts w:ascii="Gotham Light" w:hAnsi="Gotham Light" w:cs="Arial"/>
          <w:sz w:val="18"/>
          <w:szCs w:val="18"/>
        </w:rPr>
        <w:t xml:space="preserve"> </w:t>
      </w:r>
      <w:r w:rsidR="00F80DDD" w:rsidRPr="00D61E91">
        <w:rPr>
          <w:rFonts w:ascii="Gotham Light" w:hAnsi="Gotham Light" w:cs="Arial"/>
          <w:color w:val="F9671B"/>
          <w:sz w:val="18"/>
          <w:szCs w:val="18"/>
        </w:rPr>
        <w:t xml:space="preserve"> </w:t>
      </w:r>
      <w:r w:rsidR="00F80DDD" w:rsidRPr="009004E4">
        <w:rPr>
          <w:rFonts w:ascii="Gotham Light" w:hAnsi="Gotham Light" w:cs="Arial"/>
          <w:sz w:val="18"/>
          <w:szCs w:val="18"/>
        </w:rPr>
        <w:t>del</w:t>
      </w:r>
      <w:proofErr w:type="gramEnd"/>
      <w:r w:rsidR="00F80DDD" w:rsidRPr="009004E4">
        <w:rPr>
          <w:rFonts w:ascii="Gotham Light" w:hAnsi="Gotham Light" w:cs="Arial"/>
          <w:sz w:val="18"/>
          <w:szCs w:val="18"/>
        </w:rPr>
        <w:t xml:space="preserve"> </w:t>
      </w:r>
      <w:r w:rsidR="00F80DDD"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9E839C39370241D7819E2DBDAEDBB9FB"/>
          </w:placeholder>
        </w:sdtPr>
        <w:sdtEndPr/>
        <w:sdtContent>
          <w:r w:rsidR="00F80DDD" w:rsidRPr="009004E4">
            <w:rPr>
              <w:rFonts w:ascii="Gotham Light" w:hAnsi="Gotham Light" w:cs="Arial"/>
              <w:color w:val="000000"/>
              <w:sz w:val="18"/>
              <w:szCs w:val="18"/>
            </w:rPr>
            <w:t>______________</w:t>
          </w:r>
          <w:r w:rsidR="00F80DDD">
            <w:rPr>
              <w:rFonts w:ascii="Gotham Light" w:hAnsi="Gotham Light" w:cs="Arial"/>
              <w:color w:val="000000"/>
              <w:sz w:val="18"/>
              <w:szCs w:val="18"/>
            </w:rPr>
            <w:t>______</w:t>
          </w:r>
          <w:r w:rsidR="00F80DDD" w:rsidRPr="009004E4">
            <w:rPr>
              <w:rFonts w:ascii="Gotham Light" w:hAnsi="Gotham Light" w:cs="Arial"/>
              <w:color w:val="000000"/>
              <w:sz w:val="18"/>
              <w:szCs w:val="18"/>
            </w:rPr>
            <w:t>_______</w:t>
          </w:r>
        </w:sdtContent>
      </w:sdt>
      <w:r w:rsidR="00F80DDD" w:rsidRPr="009004E4">
        <w:rPr>
          <w:rFonts w:ascii="Gotham Light" w:hAnsi="Gotham Light" w:cs="Arial"/>
          <w:color w:val="000000"/>
          <w:sz w:val="18"/>
          <w:szCs w:val="18"/>
        </w:rPr>
        <w:t xml:space="preserve"> è stata accolta da Bologna Business School</w:t>
      </w:r>
      <w:r w:rsidR="00F80DDD"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F80DDD">
        <w:rPr>
          <w:rFonts w:ascii="Gotham Light" w:hAnsi="Gotham Light" w:cs="Arial"/>
          <w:color w:val="000000"/>
          <w:sz w:val="18"/>
          <w:szCs w:val="18"/>
        </w:rPr>
        <w:t xml:space="preserve"> tramite e-</w:t>
      </w:r>
      <w:r w:rsidR="00F80DDD" w:rsidRPr="005533F5">
        <w:rPr>
          <w:rFonts w:ascii="Gotham Light" w:hAnsi="Gotham Light" w:cs="Arial"/>
          <w:color w:val="000000"/>
          <w:sz w:val="18"/>
          <w:szCs w:val="18"/>
        </w:rPr>
        <w:t>mail. All’avvio del corso sarà consegnato il Regolamento di partecipazione al corso al quale ogni partecipante deve attenersi.</w:t>
      </w:r>
    </w:p>
    <w:p w14:paraId="21193BD1"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D2"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D3" w14:textId="77777777" w:rsidR="00F80DDD" w:rsidRPr="005533F5" w:rsidRDefault="00F80DDD"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1193BD4"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6C2D67E6"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4F7CAEF" w14:textId="77777777" w:rsidR="00FB624E" w:rsidRPr="005533F5" w:rsidRDefault="00FB624E" w:rsidP="00FB624E">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130E759" w14:textId="77777777" w:rsidR="00FB624E" w:rsidRPr="005533F5" w:rsidRDefault="00FB624E" w:rsidP="00FB624E">
      <w:pPr>
        <w:tabs>
          <w:tab w:val="left" w:pos="-426"/>
        </w:tabs>
        <w:ind w:left="-426"/>
        <w:jc w:val="both"/>
        <w:rPr>
          <w:rFonts w:ascii="Gotham Light" w:hAnsi="Gotham Light" w:cs="Arial"/>
          <w:color w:val="808080"/>
          <w:sz w:val="18"/>
          <w:szCs w:val="18"/>
          <w:u w:val="single"/>
        </w:rPr>
      </w:pPr>
    </w:p>
    <w:p w14:paraId="5C2827D5" w14:textId="77777777" w:rsidR="00FB624E" w:rsidRPr="005533F5" w:rsidRDefault="00FB624E" w:rsidP="00FB624E">
      <w:pPr>
        <w:tabs>
          <w:tab w:val="left" w:pos="-426"/>
        </w:tabs>
        <w:ind w:left="-426"/>
        <w:jc w:val="both"/>
        <w:rPr>
          <w:rFonts w:ascii="Gotham Light" w:hAnsi="Gotham Light" w:cs="Arial"/>
          <w:color w:val="808080"/>
          <w:sz w:val="18"/>
          <w:szCs w:val="18"/>
          <w:u w:val="single"/>
        </w:rPr>
      </w:pPr>
    </w:p>
    <w:p w14:paraId="0B8D02CE" w14:textId="77777777" w:rsidR="00FB624E" w:rsidRPr="005533F5" w:rsidRDefault="00FB624E" w:rsidP="00FB624E">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BB145F2"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1AD515BB"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BAF5EFA"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1DB97EE"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06049B9" w14:textId="77777777" w:rsidR="00FB624E" w:rsidRPr="00086978" w:rsidRDefault="00FB624E" w:rsidP="00FB624E">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8F903E3" w14:textId="77777777" w:rsidR="00FB624E" w:rsidRPr="005461A7"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1718D3"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052005C9"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388AAD29" w14:textId="77777777" w:rsidR="00FB624E" w:rsidRPr="00086978" w:rsidRDefault="00FB624E" w:rsidP="00FB624E">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3B21E020" w14:textId="77777777" w:rsidR="00FB624E" w:rsidRDefault="00FB624E" w:rsidP="00FB624E">
      <w:pPr>
        <w:tabs>
          <w:tab w:val="left" w:pos="-426"/>
        </w:tabs>
        <w:ind w:left="-432"/>
        <w:jc w:val="both"/>
        <w:rPr>
          <w:rFonts w:ascii="Gotham Light" w:hAnsi="Gotham Light" w:cs="Arial"/>
          <w:sz w:val="18"/>
          <w:szCs w:val="18"/>
        </w:rPr>
      </w:pPr>
    </w:p>
    <w:p w14:paraId="1DA00A7D"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FBF0F3D"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FB868FA"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60A04C82"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A403A7" w14:textId="77777777" w:rsidR="00FB624E" w:rsidRPr="00086978"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F2CCAC7" w14:textId="3F0190AA" w:rsidR="00FB624E" w:rsidRDefault="00FB624E" w:rsidP="00FB624E">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E67FC">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646BF51B" w14:textId="77777777" w:rsidR="00FB624E" w:rsidRDefault="00FB624E" w:rsidP="00FB624E">
      <w:pPr>
        <w:tabs>
          <w:tab w:val="left" w:pos="-426"/>
        </w:tabs>
        <w:ind w:left="-426"/>
        <w:jc w:val="both"/>
        <w:rPr>
          <w:rFonts w:ascii="Gotham Light" w:hAnsi="Gotham Light" w:cs="Arial"/>
          <w:color w:val="4C4C4C"/>
          <w:sz w:val="18"/>
          <w:szCs w:val="18"/>
        </w:rPr>
      </w:pPr>
    </w:p>
    <w:p w14:paraId="1CA6F6B9" w14:textId="77777777" w:rsidR="00FB624E" w:rsidRDefault="00FB624E" w:rsidP="00FB624E">
      <w:pPr>
        <w:tabs>
          <w:tab w:val="left" w:pos="-426"/>
        </w:tabs>
        <w:ind w:left="-426"/>
        <w:jc w:val="both"/>
        <w:rPr>
          <w:rFonts w:ascii="Gotham Light" w:hAnsi="Gotham Light" w:cs="Arial"/>
          <w:color w:val="4C4C4C"/>
          <w:sz w:val="18"/>
          <w:szCs w:val="18"/>
        </w:rPr>
      </w:pPr>
    </w:p>
    <w:p w14:paraId="4C53D433" w14:textId="77777777" w:rsidR="00FB624E" w:rsidRPr="005533F5" w:rsidRDefault="00FB624E" w:rsidP="00FB624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47007CD2" w14:textId="77777777" w:rsidR="00FB624E" w:rsidRPr="005533F5" w:rsidRDefault="00FB624E" w:rsidP="00FB624E">
      <w:pPr>
        <w:tabs>
          <w:tab w:val="left" w:pos="-426"/>
        </w:tabs>
        <w:ind w:left="-426"/>
        <w:jc w:val="both"/>
        <w:rPr>
          <w:rFonts w:ascii="Gotham Light" w:hAnsi="Gotham Light" w:cs="Arial"/>
          <w:color w:val="4C4C4C"/>
          <w:sz w:val="18"/>
          <w:szCs w:val="18"/>
        </w:rPr>
      </w:pPr>
    </w:p>
    <w:p w14:paraId="78C16B63"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2F41B2C5"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06740883"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2C772E02" w14:textId="77777777" w:rsidR="00FB624E" w:rsidRPr="005533F5" w:rsidRDefault="00FB624E" w:rsidP="00FB624E">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32CC0D7"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16EEE833" w14:textId="77777777" w:rsidR="00FB624E" w:rsidRPr="005533F5" w:rsidRDefault="00FB624E" w:rsidP="00FB624E">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664EBC2D"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7595E768" w14:textId="77777777" w:rsidR="00FB624E" w:rsidRPr="005461A7" w:rsidRDefault="00FB624E" w:rsidP="00FB624E">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12DB718D" w14:textId="77777777" w:rsidR="00FB624E" w:rsidRPr="005533F5" w:rsidRDefault="00FB624E" w:rsidP="00FB624E">
      <w:pPr>
        <w:tabs>
          <w:tab w:val="left" w:pos="-426"/>
        </w:tabs>
        <w:ind w:left="-426"/>
        <w:jc w:val="both"/>
        <w:rPr>
          <w:rFonts w:ascii="Gotham Light" w:hAnsi="Gotham Light" w:cs="Arial"/>
          <w:color w:val="808080"/>
          <w:sz w:val="18"/>
          <w:szCs w:val="18"/>
        </w:rPr>
      </w:pPr>
    </w:p>
    <w:p w14:paraId="21193BE8"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E9" w14:textId="77777777" w:rsidR="00F80DDD" w:rsidRPr="005533F5" w:rsidRDefault="00F80DDD" w:rsidP="00472E23">
      <w:pPr>
        <w:tabs>
          <w:tab w:val="left" w:pos="-426"/>
        </w:tabs>
        <w:jc w:val="both"/>
        <w:rPr>
          <w:rFonts w:ascii="Gotham Light" w:hAnsi="Gotham Light" w:cs="Arial"/>
          <w:color w:val="808080"/>
          <w:sz w:val="18"/>
          <w:szCs w:val="18"/>
        </w:rPr>
      </w:pPr>
    </w:p>
    <w:p w14:paraId="21193BEA" w14:textId="77777777" w:rsidR="00F80DDD" w:rsidRPr="005533F5" w:rsidRDefault="00F80DDD" w:rsidP="00472E23">
      <w:pPr>
        <w:tabs>
          <w:tab w:val="left" w:pos="-426"/>
        </w:tabs>
        <w:ind w:left="-426"/>
        <w:jc w:val="both"/>
        <w:rPr>
          <w:rFonts w:ascii="Gotham Light" w:hAnsi="Gotham Light" w:cs="Arial"/>
          <w:color w:val="808080"/>
          <w:sz w:val="18"/>
          <w:szCs w:val="18"/>
        </w:rPr>
      </w:pPr>
    </w:p>
    <w:p w14:paraId="21193BEB" w14:textId="77777777" w:rsidR="00F80DDD" w:rsidRPr="005533F5" w:rsidRDefault="00F80DDD"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r w:rsidR="002B18FB" w:rsidRPr="002B18FB">
        <w:rPr>
          <w:rFonts w:ascii="Gotham Light" w:hAnsi="Gotham Light" w:cs="Arial"/>
          <w:i/>
          <w:color w:val="A6A6A6" w:themeColor="background1" w:themeShade="A6"/>
          <w:sz w:val="18"/>
          <w:szCs w:val="18"/>
          <w:u w:val="single"/>
        </w:rPr>
        <w:t xml:space="preserve"> </w:t>
      </w:r>
      <w:sdt>
        <w:sdtPr>
          <w:rPr>
            <w:rFonts w:ascii="Gotham Light" w:hAnsi="Gotham Light" w:cs="Arial"/>
            <w:i/>
            <w:color w:val="A6A6A6" w:themeColor="background1" w:themeShade="A6"/>
            <w:sz w:val="18"/>
            <w:szCs w:val="18"/>
            <w:u w:val="single"/>
          </w:rPr>
          <w:id w:val="892460045"/>
          <w:placeholder>
            <w:docPart w:val="BF6E3CC4795947E9806A4F9E565A72BD"/>
          </w:placeholder>
          <w:date>
            <w:dateFormat w:val="dd/MM/yyyy"/>
            <w:lid w:val="it-IT"/>
            <w:storeMappedDataAs w:val="dateTime"/>
            <w:calendar w:val="gregorian"/>
          </w:date>
        </w:sdtPr>
        <w:sdtEndPr/>
        <w:sdtContent>
          <w:r w:rsidR="002B18FB">
            <w:rPr>
              <w:rFonts w:ascii="Gotham Light" w:hAnsi="Gotham Light" w:cs="Arial"/>
              <w:i/>
              <w:color w:val="A6A6A6" w:themeColor="background1" w:themeShade="A6"/>
              <w:sz w:val="18"/>
              <w:szCs w:val="18"/>
              <w:u w:val="single"/>
            </w:rPr>
            <w:t xml:space="preserve"> </w:t>
          </w:r>
          <w:r w:rsidR="002B18FB" w:rsidRPr="00ED2CC9">
            <w:rPr>
              <w:rFonts w:ascii="Gotham Light" w:hAnsi="Gotham Light" w:cs="Arial"/>
              <w:i/>
              <w:color w:val="A6A6A6" w:themeColor="background1" w:themeShade="A6"/>
              <w:sz w:val="18"/>
              <w:szCs w:val="18"/>
              <w:u w:val="single"/>
            </w:rPr>
            <w:t>selezionare data</w:t>
          </w:r>
          <w:r w:rsidR="002B18F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31F2357FCE22499DB9DA77239726AAC1"/>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626359C55A547F98104150D3673FF54"/>
              </w:placeholder>
            </w:sdtPr>
            <w:sdtEndPr/>
            <w:sdtContent>
              <w:r w:rsidRPr="00ED2CC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1809783063"/>
                  <w:placeholder>
                    <w:docPart w:val="82B927348D8B463E84D585F3FB23DCFB"/>
                  </w:placeholder>
                </w:sdtPr>
                <w:sdtEndPr/>
                <w:sdtContent>
                  <w:r w:rsidR="00B94D6C"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00B94D6C" w:rsidRPr="00ED2CC9">
                    <w:rPr>
                      <w:rFonts w:ascii="Gotham Light" w:hAnsi="Gotham Light"/>
                      <w:color w:val="A6A6A6" w:themeColor="background1" w:themeShade="A6"/>
                      <w:sz w:val="18"/>
                      <w:szCs w:val="18"/>
                      <w:u w:val="single"/>
                    </w:rPr>
                    <w:t xml:space="preserve"> _</w:t>
                  </w:r>
                </w:sdtContent>
              </w:sdt>
            </w:sdtContent>
          </w:sdt>
        </w:sdtContent>
      </w:sdt>
    </w:p>
    <w:p w14:paraId="21193BEC" w14:textId="77777777" w:rsidR="00F80DDD" w:rsidRPr="005533F5" w:rsidRDefault="00F80DDD" w:rsidP="00472E23">
      <w:pPr>
        <w:tabs>
          <w:tab w:val="left" w:pos="-426"/>
        </w:tabs>
        <w:jc w:val="both"/>
        <w:rPr>
          <w:rFonts w:ascii="Gotham Light" w:hAnsi="Gotham Light" w:cs="Arial"/>
          <w:color w:val="000000"/>
          <w:sz w:val="18"/>
          <w:szCs w:val="18"/>
        </w:rPr>
      </w:pPr>
    </w:p>
    <w:p w14:paraId="21193BED" w14:textId="77777777" w:rsidR="00F80DDD" w:rsidRDefault="00F80DDD" w:rsidP="004F5D1F">
      <w:pPr>
        <w:tabs>
          <w:tab w:val="left" w:pos="-426"/>
        </w:tabs>
        <w:ind w:left="-426"/>
        <w:jc w:val="both"/>
        <w:rPr>
          <w:rFonts w:ascii="Gotham Light" w:hAnsi="Gotham Light" w:cs="Arial"/>
          <w:color w:val="000000"/>
          <w:sz w:val="18"/>
          <w:szCs w:val="18"/>
        </w:rPr>
      </w:pPr>
    </w:p>
    <w:p w14:paraId="21193BEE" w14:textId="5A382241" w:rsidR="00F80DDD" w:rsidRDefault="00F80DDD"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w:t>
      </w:r>
      <w:r w:rsidR="001C1DE1">
        <w:rPr>
          <w:rFonts w:ascii="Gotham Light" w:hAnsi="Gotham Light" w:cs="Arial"/>
          <w:color w:val="000000"/>
          <w:sz w:val="18"/>
          <w:szCs w:val="18"/>
        </w:rPr>
        <w:t>Eleonora</w:t>
      </w:r>
      <w:r w:rsidRPr="005533F5">
        <w:rPr>
          <w:rFonts w:ascii="Gotham Light" w:hAnsi="Gotham Light" w:cs="Arial"/>
          <w:color w:val="000000"/>
          <w:sz w:val="18"/>
          <w:szCs w:val="18"/>
        </w:rPr>
        <w:t xml:space="preserve"> L</w:t>
      </w:r>
      <w:r w:rsidR="001C1DE1">
        <w:rPr>
          <w:rFonts w:ascii="Gotham Light" w:hAnsi="Gotham Light" w:cs="Arial"/>
          <w:color w:val="000000"/>
          <w:sz w:val="18"/>
          <w:szCs w:val="18"/>
        </w:rPr>
        <w:t>eporatti</w:t>
      </w:r>
      <w:r w:rsidRPr="005533F5">
        <w:rPr>
          <w:rFonts w:ascii="Gotham Light" w:hAnsi="Gotham Light" w:cs="Arial"/>
          <w:color w:val="000000"/>
          <w:sz w:val="18"/>
          <w:szCs w:val="18"/>
        </w:rPr>
        <w:t xml:space="preserve"> (</w:t>
      </w:r>
      <w:hyperlink r:id="rId11"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21193BEF" w14:textId="77777777" w:rsidR="00F80DDD" w:rsidRDefault="00F80DDD" w:rsidP="00472E23">
      <w:pPr>
        <w:tabs>
          <w:tab w:val="left" w:pos="-426"/>
        </w:tabs>
        <w:ind w:left="-426"/>
        <w:jc w:val="right"/>
        <w:rPr>
          <w:rFonts w:ascii="Gotham Light" w:hAnsi="Gotham Light" w:cs="Arial"/>
          <w:color w:val="F9671B"/>
          <w:sz w:val="16"/>
          <w:szCs w:val="18"/>
        </w:rPr>
      </w:pPr>
    </w:p>
    <w:p w14:paraId="21193BF0" w14:textId="77777777" w:rsidR="00F80DDD" w:rsidRDefault="00F80DDD" w:rsidP="00472E23">
      <w:pPr>
        <w:tabs>
          <w:tab w:val="left" w:pos="-426"/>
        </w:tabs>
        <w:ind w:left="-426"/>
        <w:jc w:val="right"/>
        <w:rPr>
          <w:rFonts w:ascii="Gotham Light" w:hAnsi="Gotham Light" w:cs="Arial"/>
          <w:color w:val="F9671B"/>
          <w:sz w:val="16"/>
          <w:szCs w:val="18"/>
        </w:rPr>
      </w:pPr>
    </w:p>
    <w:p w14:paraId="21193BF1" w14:textId="77777777" w:rsidR="00F80DDD" w:rsidRDefault="00F80DDD" w:rsidP="00472E23">
      <w:pPr>
        <w:tabs>
          <w:tab w:val="left" w:pos="-426"/>
        </w:tabs>
        <w:ind w:left="-426"/>
        <w:jc w:val="right"/>
        <w:rPr>
          <w:rFonts w:ascii="Gotham Light" w:hAnsi="Gotham Light" w:cs="Arial"/>
          <w:color w:val="F9671B"/>
          <w:sz w:val="16"/>
          <w:szCs w:val="18"/>
        </w:rPr>
      </w:pPr>
    </w:p>
    <w:p w14:paraId="21193BF2" w14:textId="77777777" w:rsidR="00437FC9" w:rsidRPr="00437FC9" w:rsidRDefault="00437FC9" w:rsidP="00437FC9">
      <w:pPr>
        <w:tabs>
          <w:tab w:val="left" w:pos="-426"/>
        </w:tabs>
        <w:ind w:left="-426"/>
        <w:rPr>
          <w:rFonts w:ascii="Gotham Light" w:hAnsi="Gotham Light" w:cs="Arial"/>
          <w:color w:val="FA4E23"/>
          <w:sz w:val="18"/>
          <w:szCs w:val="18"/>
        </w:rPr>
      </w:pPr>
    </w:p>
    <w:p w14:paraId="21193BF3" w14:textId="77777777" w:rsidR="00437FC9" w:rsidRPr="00437FC9" w:rsidRDefault="00437FC9" w:rsidP="00437FC9">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BF4" w14:textId="77777777" w:rsidR="00F80DDD" w:rsidRPr="00130BC3" w:rsidRDefault="00F80DDD"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21193BF5" w14:textId="77777777" w:rsidR="00F80DDD" w:rsidRPr="005533F5" w:rsidRDefault="00F80DDD" w:rsidP="00864CD5">
      <w:pPr>
        <w:ind w:left="142" w:right="134"/>
        <w:jc w:val="center"/>
        <w:rPr>
          <w:rFonts w:ascii="Gotham Light" w:hAnsi="Gotham Light"/>
          <w:sz w:val="18"/>
          <w:szCs w:val="18"/>
        </w:rPr>
      </w:pPr>
    </w:p>
    <w:p w14:paraId="21193BF6" w14:textId="77777777" w:rsidR="00F80DDD" w:rsidRPr="005533F5" w:rsidRDefault="00F80DDD"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21193BF7"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1193BF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1193BF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21193BFA" w14:textId="77777777" w:rsidR="00F80DDD" w:rsidRPr="005533F5" w:rsidRDefault="00F80DDD"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21193BFB" w14:textId="77777777" w:rsidR="00F80DDD" w:rsidRPr="005533F5" w:rsidRDefault="00F80DDD"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1193BFC" w14:textId="77777777" w:rsidR="00F80DDD" w:rsidRPr="002B18FB" w:rsidRDefault="00F80DDD" w:rsidP="00F00649">
      <w:pPr>
        <w:pStyle w:val="AlmaParagrafo"/>
        <w:ind w:left="142" w:right="134"/>
        <w:rPr>
          <w:rFonts w:ascii="Gotham Light" w:hAnsi="Gotham Light"/>
          <w:iCs/>
          <w:sz w:val="18"/>
          <w:szCs w:val="18"/>
        </w:rPr>
      </w:pPr>
    </w:p>
    <w:p w14:paraId="21193BFD"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1.1 Tempi di trattamento</w:t>
      </w:r>
    </w:p>
    <w:p w14:paraId="21193BF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1193BF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21193C0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1193C01" w14:textId="77777777" w:rsidR="00F80DDD" w:rsidRPr="005533F5" w:rsidRDefault="00F80DDD" w:rsidP="00F00649">
      <w:pPr>
        <w:ind w:left="142" w:right="134"/>
        <w:jc w:val="both"/>
        <w:rPr>
          <w:rFonts w:ascii="Gotham Light" w:hAnsi="Gotham Light"/>
          <w:sz w:val="18"/>
          <w:szCs w:val="18"/>
        </w:rPr>
      </w:pPr>
    </w:p>
    <w:p w14:paraId="21193C02" w14:textId="77777777" w:rsidR="00F80DDD" w:rsidRPr="005533F5" w:rsidRDefault="00F80DDD"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21193C03"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21193C0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21193C0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1193C06"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21193C0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21193C0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21193C09"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1 Modalità di contatto</w:t>
      </w:r>
    </w:p>
    <w:p w14:paraId="21193C0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21193C0B"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2 Cosa accade in caso di mancato consenso?</w:t>
      </w:r>
    </w:p>
    <w:p w14:paraId="21193C0C"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21193C0D" w14:textId="77777777" w:rsidR="00F80DDD" w:rsidRPr="002B18FB" w:rsidRDefault="00F80DDD" w:rsidP="002B18FB">
      <w:pPr>
        <w:pStyle w:val="Titolo4"/>
        <w:jc w:val="both"/>
        <w:rPr>
          <w:rFonts w:ascii="Gotham Light" w:hAnsi="Gotham Light"/>
          <w:i w:val="0"/>
          <w:sz w:val="18"/>
          <w:szCs w:val="18"/>
        </w:rPr>
      </w:pPr>
      <w:r w:rsidRPr="002B18FB">
        <w:rPr>
          <w:rFonts w:ascii="Gotham Light" w:hAnsi="Gotham Light"/>
          <w:i w:val="0"/>
          <w:sz w:val="18"/>
          <w:szCs w:val="18"/>
        </w:rPr>
        <w:t xml:space="preserve">2.3 Comunicazioni via </w:t>
      </w:r>
      <w:proofErr w:type="gramStart"/>
      <w:r w:rsidRPr="002B18FB">
        <w:rPr>
          <w:rFonts w:ascii="Gotham Light" w:hAnsi="Gotham Light"/>
          <w:i w:val="0"/>
          <w:sz w:val="18"/>
          <w:szCs w:val="18"/>
        </w:rPr>
        <w:t>email</w:t>
      </w:r>
      <w:proofErr w:type="gramEnd"/>
      <w:r w:rsidRPr="002B18FB">
        <w:rPr>
          <w:rFonts w:ascii="Gotham Light" w:hAnsi="Gotham Light"/>
          <w:i w:val="0"/>
          <w:sz w:val="18"/>
          <w:szCs w:val="18"/>
        </w:rPr>
        <w:t xml:space="preserve"> per servizi analoghi a quelli già richiesti</w:t>
      </w:r>
    </w:p>
    <w:p w14:paraId="21193C0E" w14:textId="77777777" w:rsidR="00F80DDD" w:rsidRPr="002B18FB" w:rsidRDefault="00F80DDD" w:rsidP="002B18FB">
      <w:pPr>
        <w:pStyle w:val="Titolo4"/>
        <w:jc w:val="both"/>
        <w:rPr>
          <w:rFonts w:ascii="Gotham Light" w:eastAsia="Times New Roman" w:hAnsi="Gotham Light"/>
          <w:i w:val="0"/>
          <w:color w:val="auto"/>
          <w:sz w:val="18"/>
          <w:szCs w:val="18"/>
        </w:rPr>
      </w:pPr>
      <w:r w:rsidRPr="002B18FB">
        <w:rPr>
          <w:rFonts w:ascii="Gotham Light" w:eastAsia="Times New Roman" w:hAnsi="Gotham Light"/>
          <w:i w:val="0"/>
          <w:color w:val="auto"/>
          <w:sz w:val="18"/>
          <w:szCs w:val="18"/>
        </w:rPr>
        <w:t xml:space="preserve">Nel caso in cui Lei non esprima un espresso rifiuto, se la legge lo consente, </w:t>
      </w:r>
      <w:r w:rsidRPr="002B18FB">
        <w:rPr>
          <w:rFonts w:ascii="Gotham Light" w:hAnsi="Gotham Light"/>
          <w:i w:val="0"/>
          <w:sz w:val="18"/>
          <w:szCs w:val="18"/>
        </w:rPr>
        <w:t>BBS</w:t>
      </w:r>
      <w:r w:rsidRPr="002B18F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1193C0F"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4 Tempi di trattamento relativi alle attività informative e promozionali</w:t>
      </w:r>
    </w:p>
    <w:p w14:paraId="21193C1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21193C11"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21193C1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1193C13"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21193C1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193C1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1193C1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1193C17"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6 Cosa accade in caso di mancato consenso alla profilazione?</w:t>
      </w:r>
    </w:p>
    <w:p w14:paraId="21193C1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1193C19"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2.7 Tempi di trattamento relativi all’attività di profilazione</w:t>
      </w:r>
    </w:p>
    <w:p w14:paraId="21193C1A" w14:textId="77777777" w:rsidR="00F80DDD" w:rsidRDefault="00F80DDD"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21193C1B"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1C"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1193C1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21193C1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21193C1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21193C2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21193C21"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lastRenderedPageBreak/>
        <w:t>3.1 Cosa accade in caso di mancato consenso?</w:t>
      </w:r>
    </w:p>
    <w:p w14:paraId="21193C2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193C23"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3.2 Tempi di trattamento</w:t>
      </w:r>
    </w:p>
    <w:p w14:paraId="21193C2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21193C25"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26" w14:textId="77777777" w:rsidR="00F80DDD" w:rsidRPr="005533F5" w:rsidRDefault="00F80DDD" w:rsidP="00F00649">
      <w:pPr>
        <w:ind w:left="142" w:right="134"/>
        <w:jc w:val="both"/>
        <w:rPr>
          <w:rFonts w:ascii="Gotham Light" w:hAnsi="Gotham Light"/>
          <w:sz w:val="18"/>
          <w:szCs w:val="18"/>
        </w:rPr>
      </w:pPr>
    </w:p>
    <w:p w14:paraId="21193C27"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21193C2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1193C2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1193C2A" w14:textId="77777777" w:rsidR="00F80DDD" w:rsidRPr="005533F5" w:rsidRDefault="00F80DDD" w:rsidP="00F00649">
      <w:pPr>
        <w:pStyle w:val="Titolo4"/>
        <w:rPr>
          <w:rFonts w:ascii="Gotham Light" w:hAnsi="Gotham Light"/>
          <w:sz w:val="18"/>
          <w:szCs w:val="18"/>
        </w:rPr>
      </w:pPr>
      <w:r w:rsidRPr="002B18FB">
        <w:rPr>
          <w:rFonts w:ascii="Gotham Light" w:hAnsi="Gotham Light"/>
          <w:i w:val="0"/>
          <w:sz w:val="18"/>
          <w:szCs w:val="18"/>
        </w:rPr>
        <w:t>4.1 Cosa accade in caso di mancato consenso</w:t>
      </w:r>
      <w:r w:rsidRPr="005533F5">
        <w:rPr>
          <w:rFonts w:ascii="Gotham Light" w:hAnsi="Gotham Light"/>
          <w:sz w:val="18"/>
          <w:szCs w:val="18"/>
        </w:rPr>
        <w:t>?</w:t>
      </w:r>
    </w:p>
    <w:p w14:paraId="21193C2B"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21193C2C"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 xml:space="preserve">4.2 Tempi di trattamento </w:t>
      </w:r>
    </w:p>
    <w:p w14:paraId="21193C2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193C2E"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1193C2F" w14:textId="77777777" w:rsidR="00F80DDD" w:rsidRPr="002B18FB" w:rsidRDefault="00F80DDD" w:rsidP="00F00649">
      <w:pPr>
        <w:ind w:left="142" w:right="134"/>
        <w:jc w:val="both"/>
        <w:rPr>
          <w:rFonts w:ascii="Gotham Light" w:hAnsi="Gotham Light"/>
          <w:sz w:val="18"/>
          <w:szCs w:val="18"/>
        </w:rPr>
      </w:pPr>
    </w:p>
    <w:p w14:paraId="21193C30"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5. Modalità del trattamento</w:t>
      </w:r>
    </w:p>
    <w:p w14:paraId="21193C31"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21193C3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21193C33"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6. Titolare del trattamento</w:t>
      </w:r>
    </w:p>
    <w:p w14:paraId="21193C3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21193C35"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21193C3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21193C3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21193C38"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21193C3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21193C3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21193C3B"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21193C3C"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4"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21193C3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21193C3E"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21193C3F"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21193C4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21193C41" w14:textId="77777777" w:rsidR="00F80DDD" w:rsidRPr="005533F5" w:rsidRDefault="00F80DDD" w:rsidP="00F00649">
      <w:pPr>
        <w:pStyle w:val="Titolo3"/>
        <w:rPr>
          <w:rFonts w:ascii="Gotham Light" w:hAnsi="Gotham Light"/>
          <w:sz w:val="18"/>
          <w:szCs w:val="18"/>
        </w:rPr>
      </w:pPr>
      <w:r w:rsidRPr="005533F5">
        <w:rPr>
          <w:rFonts w:ascii="Gotham Light" w:hAnsi="Gotham Light"/>
          <w:sz w:val="18"/>
          <w:szCs w:val="18"/>
        </w:rPr>
        <w:t>10. Diritti dell’interessato</w:t>
      </w:r>
    </w:p>
    <w:p w14:paraId="21193C42"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21193C43" w14:textId="77777777" w:rsidR="00F80DDD" w:rsidRPr="005533F5" w:rsidRDefault="00F80DDD" w:rsidP="00F00649">
      <w:pPr>
        <w:pStyle w:val="Titolo4"/>
        <w:rPr>
          <w:rFonts w:ascii="Gotham Light" w:hAnsi="Gotham Light"/>
          <w:sz w:val="18"/>
          <w:szCs w:val="18"/>
        </w:rPr>
      </w:pPr>
      <w:r w:rsidRPr="005533F5">
        <w:rPr>
          <w:rFonts w:ascii="Gotham Light" w:hAnsi="Gotham Light"/>
          <w:sz w:val="18"/>
          <w:szCs w:val="18"/>
        </w:rPr>
        <w:t>10.1 Diritto di opposizione</w:t>
      </w:r>
    </w:p>
    <w:p w14:paraId="21193C44"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21193C45" w14:textId="77777777" w:rsidR="00F80DDD" w:rsidRPr="005533F5" w:rsidRDefault="00F80DDD" w:rsidP="00F00649">
      <w:pPr>
        <w:pStyle w:val="Titolo4"/>
        <w:rPr>
          <w:rFonts w:ascii="Gotham Light" w:hAnsi="Gotham Light"/>
          <w:sz w:val="18"/>
          <w:szCs w:val="18"/>
        </w:rPr>
      </w:pPr>
      <w:r w:rsidRPr="005533F5">
        <w:rPr>
          <w:rFonts w:ascii="Gotham Light" w:hAnsi="Gotham Light"/>
          <w:sz w:val="18"/>
          <w:szCs w:val="18"/>
        </w:rPr>
        <w:t>10.2 Diritto alla portabilità dei dati</w:t>
      </w:r>
    </w:p>
    <w:p w14:paraId="21193C46"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21193C4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21193C48" w14:textId="77777777" w:rsidR="00F80DDD" w:rsidRPr="002B18FB" w:rsidRDefault="00F80DDD" w:rsidP="00F00649">
      <w:pPr>
        <w:pStyle w:val="Titolo4"/>
        <w:rPr>
          <w:rFonts w:ascii="Gotham Light" w:hAnsi="Gotham Light"/>
          <w:i w:val="0"/>
          <w:sz w:val="18"/>
          <w:szCs w:val="18"/>
        </w:rPr>
      </w:pPr>
      <w:r w:rsidRPr="002B18FB">
        <w:rPr>
          <w:rFonts w:ascii="Gotham Light" w:hAnsi="Gotham Light"/>
          <w:i w:val="0"/>
          <w:sz w:val="18"/>
          <w:szCs w:val="18"/>
        </w:rPr>
        <w:t>10.3 Modalità per l’esercizio dei diritti</w:t>
      </w:r>
    </w:p>
    <w:p w14:paraId="21193C49"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21193C4A" w14:textId="77777777" w:rsidR="00F80DDD" w:rsidRPr="005533F5" w:rsidRDefault="00F80DDD" w:rsidP="00F00649">
      <w:pPr>
        <w:ind w:left="142" w:right="134"/>
        <w:jc w:val="both"/>
        <w:rPr>
          <w:rFonts w:ascii="Gotham Light" w:hAnsi="Gotham Light"/>
          <w:sz w:val="18"/>
          <w:szCs w:val="18"/>
        </w:rPr>
      </w:pPr>
    </w:p>
    <w:p w14:paraId="21193C4B" w14:textId="77777777" w:rsidR="00F80DDD" w:rsidRPr="005533F5" w:rsidRDefault="00F80DDD" w:rsidP="00F00649">
      <w:pPr>
        <w:ind w:left="142" w:right="134"/>
        <w:jc w:val="both"/>
        <w:rPr>
          <w:rFonts w:ascii="Gotham Light" w:hAnsi="Gotham Light"/>
          <w:sz w:val="18"/>
          <w:szCs w:val="18"/>
        </w:rPr>
      </w:pPr>
    </w:p>
    <w:p w14:paraId="21193C4C" w14:textId="77777777" w:rsidR="00F80DDD" w:rsidRPr="005533F5" w:rsidRDefault="00F80DDD"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1193C4D" w14:textId="77777777" w:rsidR="00F80DDD" w:rsidRPr="005533F5" w:rsidRDefault="00F80DDD" w:rsidP="00F00649">
      <w:pPr>
        <w:ind w:left="142" w:right="134"/>
        <w:jc w:val="both"/>
        <w:rPr>
          <w:rFonts w:ascii="Gotham Light" w:hAnsi="Gotham Light"/>
          <w:sz w:val="18"/>
          <w:szCs w:val="18"/>
        </w:rPr>
      </w:pPr>
    </w:p>
    <w:p w14:paraId="21193C4E" w14:textId="77777777" w:rsidR="00F80DDD" w:rsidRPr="005533F5" w:rsidRDefault="009928F6"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dà il proprio consenso                      </w:t>
      </w:r>
      <w:r w:rsidR="00F80DD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 </w:t>
      </w:r>
      <w:r w:rsidR="00F80DDD" w:rsidRPr="005533F5">
        <w:rPr>
          <w:rFonts w:ascii="Gotham Light" w:hAnsi="Gotham Light"/>
          <w:sz w:val="18"/>
          <w:szCs w:val="18"/>
        </w:rPr>
        <w:tab/>
      </w:r>
    </w:p>
    <w:p w14:paraId="21193C4F" w14:textId="77777777" w:rsidR="00F80DDD" w:rsidRPr="005533F5" w:rsidRDefault="00F80DDD" w:rsidP="00F00649">
      <w:pPr>
        <w:ind w:left="142" w:right="134"/>
        <w:jc w:val="both"/>
        <w:rPr>
          <w:rFonts w:ascii="Gotham Light" w:hAnsi="Gotham Light"/>
          <w:sz w:val="18"/>
          <w:szCs w:val="18"/>
        </w:rPr>
      </w:pPr>
    </w:p>
    <w:p w14:paraId="21193C50"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1193C51" w14:textId="77777777" w:rsidR="00F80DDD" w:rsidRPr="005533F5" w:rsidRDefault="00F80DDD" w:rsidP="00F00649">
      <w:pPr>
        <w:ind w:left="142" w:right="134"/>
        <w:jc w:val="both"/>
        <w:rPr>
          <w:rFonts w:ascii="Gotham Light" w:hAnsi="Gotham Light"/>
          <w:sz w:val="18"/>
          <w:szCs w:val="18"/>
        </w:rPr>
      </w:pPr>
    </w:p>
    <w:p w14:paraId="21193C52" w14:textId="77777777" w:rsidR="00F80DDD" w:rsidRPr="005533F5" w:rsidRDefault="00F80DDD" w:rsidP="00F00649">
      <w:pPr>
        <w:ind w:left="142" w:right="134"/>
        <w:jc w:val="both"/>
        <w:rPr>
          <w:rFonts w:ascii="Gotham Light" w:hAnsi="Gotham Light"/>
          <w:sz w:val="18"/>
          <w:szCs w:val="18"/>
        </w:rPr>
      </w:pPr>
    </w:p>
    <w:p w14:paraId="21193C53" w14:textId="77777777" w:rsidR="00F80DDD" w:rsidRPr="005533F5" w:rsidRDefault="009928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4" w14:textId="77777777" w:rsidR="00F80DDD"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21193C55" w14:textId="77777777" w:rsidR="00F80DDD" w:rsidRDefault="00F80DDD" w:rsidP="00F00649">
      <w:pPr>
        <w:ind w:left="142" w:right="134"/>
        <w:jc w:val="both"/>
        <w:rPr>
          <w:rFonts w:ascii="Gotham Light" w:hAnsi="Gotham Light"/>
          <w:sz w:val="18"/>
          <w:szCs w:val="18"/>
        </w:rPr>
      </w:pPr>
    </w:p>
    <w:p w14:paraId="21193C56" w14:textId="77777777" w:rsidR="00F80DDD" w:rsidRPr="005533F5" w:rsidRDefault="009928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7"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21193C58" w14:textId="77777777" w:rsidR="00F80DDD" w:rsidRPr="005533F5" w:rsidRDefault="00F80DDD" w:rsidP="00F00649">
      <w:pPr>
        <w:ind w:left="142" w:right="134"/>
        <w:jc w:val="both"/>
        <w:rPr>
          <w:rFonts w:ascii="Gotham Light" w:hAnsi="Gotham Light"/>
          <w:sz w:val="18"/>
          <w:szCs w:val="18"/>
        </w:rPr>
      </w:pPr>
    </w:p>
    <w:p w14:paraId="21193C59" w14:textId="77777777" w:rsidR="00F80DDD" w:rsidRPr="005533F5" w:rsidRDefault="009928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A"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21193C5B" w14:textId="77777777" w:rsidR="00F80DDD" w:rsidRPr="005533F5" w:rsidRDefault="00F80DDD" w:rsidP="00F00649">
      <w:pPr>
        <w:ind w:left="142" w:right="134"/>
        <w:jc w:val="both"/>
        <w:rPr>
          <w:rFonts w:ascii="Gotham Light" w:hAnsi="Gotham Light"/>
          <w:sz w:val="18"/>
          <w:szCs w:val="18"/>
        </w:rPr>
      </w:pPr>
    </w:p>
    <w:p w14:paraId="21193C5C" w14:textId="77777777" w:rsidR="00F80DDD" w:rsidRPr="005533F5" w:rsidRDefault="009928F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F80DDD">
            <w:rPr>
              <w:rFonts w:ascii="MS Gothic" w:eastAsia="MS Gothic" w:hAnsi="MS Gothic" w:cs="Gotham Light" w:hint="eastAsia"/>
              <w:sz w:val="18"/>
              <w:szCs w:val="18"/>
            </w:rPr>
            <w:t>☐</w:t>
          </w:r>
        </w:sdtContent>
      </w:sdt>
      <w:r w:rsidR="00F80DDD" w:rsidRPr="005533F5">
        <w:rPr>
          <w:rFonts w:ascii="Gotham Light" w:hAnsi="Gotham Light"/>
          <w:sz w:val="18"/>
          <w:szCs w:val="18"/>
        </w:rPr>
        <w:t xml:space="preserve"> dà il proprio consenso </w:t>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r w:rsidR="00F80DDD"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F80DDD">
            <w:rPr>
              <w:rFonts w:ascii="MS Gothic" w:eastAsia="MS Gothic" w:hAnsi="MS Gothic" w:hint="eastAsia"/>
              <w:sz w:val="18"/>
              <w:szCs w:val="18"/>
            </w:rPr>
            <w:t>☐</w:t>
          </w:r>
        </w:sdtContent>
      </w:sdt>
      <w:r w:rsidR="00F80DDD" w:rsidRPr="005533F5">
        <w:rPr>
          <w:rFonts w:ascii="Gotham Light" w:hAnsi="Gotham Light"/>
          <w:sz w:val="18"/>
          <w:szCs w:val="18"/>
        </w:rPr>
        <w:t xml:space="preserve"> non dà il proprio consenso</w:t>
      </w:r>
    </w:p>
    <w:p w14:paraId="21193C5D" w14:textId="77777777" w:rsidR="00F80DDD" w:rsidRPr="005533F5" w:rsidRDefault="00F80DDD"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21193C5E" w14:textId="77777777" w:rsidR="00F80DDD" w:rsidRPr="005533F5" w:rsidRDefault="00F80DDD" w:rsidP="00F00649">
      <w:pPr>
        <w:ind w:left="142" w:right="134"/>
        <w:jc w:val="both"/>
        <w:rPr>
          <w:rFonts w:ascii="Gotham Light" w:hAnsi="Gotham Light"/>
          <w:sz w:val="18"/>
          <w:szCs w:val="18"/>
        </w:rPr>
      </w:pPr>
    </w:p>
    <w:p w14:paraId="21193C5F" w14:textId="77777777" w:rsidR="00F80DDD" w:rsidRPr="005533F5" w:rsidRDefault="00F80DDD" w:rsidP="00F00649">
      <w:pPr>
        <w:ind w:left="142" w:right="134"/>
        <w:jc w:val="both"/>
        <w:rPr>
          <w:rFonts w:ascii="Gotham Light" w:hAnsi="Gotham Light"/>
          <w:sz w:val="18"/>
          <w:szCs w:val="18"/>
        </w:rPr>
      </w:pPr>
    </w:p>
    <w:p w14:paraId="21193C60" w14:textId="77777777" w:rsidR="00F80DDD" w:rsidRDefault="00F80DDD" w:rsidP="00B94D6C">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21193C61"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mici/Ex studenti</w:t>
      </w:r>
    </w:p>
    <w:p w14:paraId="21193C62"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zienda in cui lavori</w:t>
      </w:r>
    </w:p>
    <w:p w14:paraId="21193C63"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Ricerca su Google</w:t>
      </w:r>
    </w:p>
    <w:p w14:paraId="21193C64"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Docenti</w:t>
      </w:r>
    </w:p>
    <w:p w14:paraId="21193C65"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LinkedIn</w:t>
      </w:r>
    </w:p>
    <w:p w14:paraId="21193C66" w14:textId="77777777" w:rsidR="00F80DDD"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Fiere/Eventi</w:t>
      </w:r>
    </w:p>
    <w:p w14:paraId="21193C67" w14:textId="77777777" w:rsidR="00F80DDD" w:rsidRPr="005533F5" w:rsidRDefault="009928F6" w:rsidP="00B94D6C">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F80DDD">
            <w:rPr>
              <w:rFonts w:ascii="MS Gothic" w:eastAsia="MS Gothic" w:hAnsi="MS Gothic" w:hint="eastAsia"/>
              <w:sz w:val="18"/>
              <w:szCs w:val="18"/>
            </w:rPr>
            <w:t>☐</w:t>
          </w:r>
        </w:sdtContent>
      </w:sdt>
      <w:r w:rsidR="00F80DDD">
        <w:rPr>
          <w:rFonts w:ascii="Gotham Light" w:hAnsi="Gotham Light"/>
          <w:sz w:val="18"/>
          <w:szCs w:val="18"/>
        </w:rPr>
        <w:t xml:space="preserve"> Altro: </w:t>
      </w:r>
      <w:sdt>
        <w:sdtPr>
          <w:rPr>
            <w:rFonts w:ascii="Gotham Light" w:hAnsi="Gotham Light"/>
            <w:sz w:val="18"/>
            <w:szCs w:val="18"/>
          </w:rPr>
          <w:id w:val="1812989566"/>
          <w:placeholder>
            <w:docPart w:val="6891F0AE993246848DBC0D889352B5D2"/>
          </w:placeholder>
        </w:sdtPr>
        <w:sdtEndPr/>
        <w:sdtContent>
          <w:r w:rsidR="00F80DDD">
            <w:rPr>
              <w:rFonts w:ascii="Gotham Light" w:hAnsi="Gotham Light"/>
              <w:sz w:val="18"/>
              <w:szCs w:val="18"/>
            </w:rPr>
            <w:t>__________________________________________________</w:t>
          </w:r>
        </w:sdtContent>
      </w:sdt>
    </w:p>
    <w:p w14:paraId="21193C68" w14:textId="77777777" w:rsidR="00F80DDD" w:rsidRPr="005533F5" w:rsidRDefault="00F80DDD" w:rsidP="00F00649">
      <w:pPr>
        <w:ind w:left="142" w:right="134"/>
        <w:rPr>
          <w:rFonts w:ascii="Gotham Light" w:hAnsi="Gotham Light"/>
          <w:sz w:val="18"/>
          <w:szCs w:val="18"/>
        </w:rPr>
      </w:pPr>
    </w:p>
    <w:p w14:paraId="21193C69" w14:textId="77777777" w:rsidR="00F80DDD" w:rsidRPr="005533F5" w:rsidRDefault="00F80DDD"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601420F52AFB4D6A8058143678EB802A"/>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21193C6A" w14:textId="77777777" w:rsidR="00F80DDD" w:rsidRPr="005533F5" w:rsidRDefault="00F80DDD" w:rsidP="00F00649">
      <w:pPr>
        <w:ind w:left="142" w:right="134"/>
        <w:rPr>
          <w:rFonts w:ascii="Gotham Light" w:hAnsi="Gotham Light"/>
          <w:sz w:val="18"/>
          <w:szCs w:val="18"/>
        </w:rPr>
      </w:pPr>
    </w:p>
    <w:p w14:paraId="21193C6B" w14:textId="77777777" w:rsidR="00F80DDD" w:rsidRPr="005533F5" w:rsidRDefault="00F80DDD" w:rsidP="00F00649">
      <w:pPr>
        <w:ind w:left="142" w:right="134"/>
        <w:rPr>
          <w:rFonts w:ascii="Gotham Light" w:hAnsi="Gotham Light"/>
          <w:sz w:val="18"/>
          <w:szCs w:val="18"/>
        </w:rPr>
      </w:pPr>
    </w:p>
    <w:p w14:paraId="21193C6C" w14:textId="77777777" w:rsidR="00F80DDD" w:rsidRDefault="00F80DDD"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102E79C0FC2477AAAE603D35C07A625"/>
          </w:placeholder>
        </w:sdtPr>
        <w:sdtEndPr/>
        <w:sdtContent>
          <w:sdt>
            <w:sdtPr>
              <w:rPr>
                <w:rFonts w:ascii="Gotham Light" w:hAnsi="Gotham Light"/>
                <w:color w:val="A6A6A6" w:themeColor="background1" w:themeShade="A6"/>
                <w:sz w:val="18"/>
                <w:szCs w:val="18"/>
                <w:u w:val="single"/>
              </w:rPr>
              <w:id w:val="-538890890"/>
              <w:placeholder>
                <w:docPart w:val="359B9CD40F664B60A9468AA1B133C2D6"/>
              </w:placeholder>
            </w:sdtPr>
            <w:sdtEndPr/>
            <w:sdtContent>
              <w:r w:rsidRPr="00ED2CC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251167277"/>
                  <w:placeholder>
                    <w:docPart w:val="567E718F94E0438FB2D512298380CCD6"/>
                  </w:placeholder>
                </w:sdtPr>
                <w:sdtEndPr/>
                <w:sdtContent>
                  <w:r w:rsidR="00B94D6C" w:rsidRPr="00ED2CC9">
                    <w:rPr>
                      <w:rFonts w:ascii="Gotham Light" w:hAnsi="Gotham Light"/>
                      <w:color w:val="A6A6A6" w:themeColor="background1" w:themeShade="A6"/>
                      <w:sz w:val="18"/>
                      <w:szCs w:val="18"/>
                      <w:u w:val="single"/>
                    </w:rPr>
                    <w:t xml:space="preserve"> </w:t>
                  </w:r>
                  <w:r w:rsidR="00B94D6C">
                    <w:rPr>
                      <w:rFonts w:ascii="Gotham Light" w:hAnsi="Gotham Light"/>
                      <w:color w:val="A6A6A6" w:themeColor="background1" w:themeShade="A6"/>
                      <w:sz w:val="18"/>
                      <w:szCs w:val="18"/>
                      <w:u w:val="single"/>
                    </w:rPr>
                    <w:t xml:space="preserve">                                               </w:t>
                  </w:r>
                  <w:r w:rsidR="00B94D6C" w:rsidRPr="00ED2CC9">
                    <w:rPr>
                      <w:rFonts w:ascii="Gotham Light" w:hAnsi="Gotham Light"/>
                      <w:color w:val="A6A6A6" w:themeColor="background1" w:themeShade="A6"/>
                      <w:sz w:val="18"/>
                      <w:szCs w:val="18"/>
                      <w:u w:val="single"/>
                    </w:rPr>
                    <w:t xml:space="preserve"> _</w:t>
                  </w:r>
                </w:sdtContent>
              </w:sdt>
            </w:sdtContent>
          </w:sdt>
        </w:sdtContent>
      </w:sdt>
    </w:p>
    <w:p w14:paraId="21193C6D" w14:textId="77777777" w:rsidR="00F80DDD" w:rsidRDefault="00F80DDD" w:rsidP="00F00649">
      <w:pPr>
        <w:tabs>
          <w:tab w:val="left" w:pos="-426"/>
        </w:tabs>
        <w:ind w:left="-426"/>
        <w:jc w:val="right"/>
        <w:rPr>
          <w:rFonts w:ascii="Gotham Light" w:hAnsi="Gotham Light" w:cs="Arial"/>
          <w:color w:val="F9671B"/>
          <w:sz w:val="16"/>
          <w:szCs w:val="18"/>
        </w:rPr>
      </w:pPr>
    </w:p>
    <w:p w14:paraId="21193C6E" w14:textId="77777777" w:rsidR="00F80DDD" w:rsidRDefault="00F80DDD" w:rsidP="00F00649">
      <w:pPr>
        <w:tabs>
          <w:tab w:val="left" w:pos="-426"/>
        </w:tabs>
        <w:rPr>
          <w:rFonts w:ascii="Gotham Light" w:hAnsi="Gotham Light" w:cs="Arial"/>
          <w:color w:val="F9671B"/>
          <w:sz w:val="16"/>
          <w:szCs w:val="18"/>
        </w:rPr>
      </w:pPr>
    </w:p>
    <w:p w14:paraId="21193C6F" w14:textId="77777777" w:rsidR="00437FC9" w:rsidRPr="00437FC9" w:rsidRDefault="00437FC9" w:rsidP="00437FC9">
      <w:pPr>
        <w:tabs>
          <w:tab w:val="left" w:pos="-426"/>
        </w:tabs>
        <w:ind w:left="-426"/>
        <w:rPr>
          <w:rFonts w:ascii="Gotham Light" w:hAnsi="Gotham Light" w:cs="Arial"/>
          <w:color w:val="FA4E23"/>
          <w:sz w:val="18"/>
          <w:szCs w:val="18"/>
        </w:rPr>
      </w:pPr>
    </w:p>
    <w:p w14:paraId="21193C70" w14:textId="77777777" w:rsidR="00437FC9" w:rsidRPr="00437FC9" w:rsidRDefault="00437FC9" w:rsidP="00437FC9">
      <w:pPr>
        <w:ind w:left="-426"/>
        <w:jc w:val="right"/>
        <w:rPr>
          <w:rFonts w:ascii="Gotham Light" w:hAnsi="Gotham Light" w:cs="Arial"/>
          <w:color w:val="FA4E23"/>
          <w:sz w:val="16"/>
          <w:szCs w:val="18"/>
        </w:rPr>
      </w:pPr>
      <w:r w:rsidRPr="00437FC9">
        <w:rPr>
          <w:rFonts w:ascii="Gotham Light" w:hAnsi="Gotham Light" w:cs="Arial"/>
          <w:color w:val="FA4E23"/>
          <w:sz w:val="16"/>
          <w:szCs w:val="18"/>
        </w:rPr>
        <w:t>*campo obbligatorio</w:t>
      </w:r>
    </w:p>
    <w:p w14:paraId="21193C71" w14:textId="77777777" w:rsidR="00F80DDD" w:rsidRDefault="00F80DDD" w:rsidP="00F00649">
      <w:pPr>
        <w:tabs>
          <w:tab w:val="left" w:pos="-426"/>
        </w:tabs>
        <w:ind w:left="-426"/>
        <w:jc w:val="right"/>
        <w:rPr>
          <w:rFonts w:ascii="Gotham Light" w:hAnsi="Gotham Light" w:cs="Arial"/>
          <w:color w:val="F9671B"/>
          <w:sz w:val="16"/>
          <w:szCs w:val="18"/>
        </w:rPr>
      </w:pPr>
    </w:p>
    <w:p w14:paraId="0D818164" w14:textId="77777777" w:rsidR="002F71D7" w:rsidRPr="002F71D7" w:rsidRDefault="002F71D7" w:rsidP="002F71D7">
      <w:pPr>
        <w:rPr>
          <w:rFonts w:ascii="Gotham Light" w:hAnsi="Gotham Light" w:cs="Arial"/>
          <w:sz w:val="16"/>
          <w:szCs w:val="18"/>
        </w:rPr>
      </w:pPr>
    </w:p>
    <w:p w14:paraId="09B48342" w14:textId="77777777" w:rsidR="002F71D7" w:rsidRPr="002F71D7" w:rsidRDefault="002F71D7" w:rsidP="002F71D7">
      <w:pPr>
        <w:rPr>
          <w:rFonts w:ascii="Gotham Light" w:hAnsi="Gotham Light" w:cs="Arial"/>
          <w:sz w:val="16"/>
          <w:szCs w:val="18"/>
        </w:rPr>
      </w:pPr>
    </w:p>
    <w:p w14:paraId="6B93DC4E" w14:textId="77777777" w:rsidR="002F71D7" w:rsidRPr="002F71D7" w:rsidRDefault="002F71D7" w:rsidP="002F71D7">
      <w:pPr>
        <w:rPr>
          <w:rFonts w:ascii="Gotham Light" w:hAnsi="Gotham Light" w:cs="Arial"/>
          <w:sz w:val="16"/>
          <w:szCs w:val="18"/>
        </w:rPr>
      </w:pPr>
    </w:p>
    <w:p w14:paraId="5E02D6D0" w14:textId="77777777" w:rsidR="002F71D7" w:rsidRPr="002F71D7" w:rsidRDefault="002F71D7" w:rsidP="002F71D7">
      <w:pPr>
        <w:rPr>
          <w:rFonts w:ascii="Gotham Light" w:hAnsi="Gotham Light" w:cs="Arial"/>
          <w:sz w:val="16"/>
          <w:szCs w:val="18"/>
        </w:rPr>
      </w:pPr>
    </w:p>
    <w:p w14:paraId="19DB80DF" w14:textId="77777777" w:rsidR="002F71D7" w:rsidRPr="002F71D7" w:rsidRDefault="002F71D7" w:rsidP="002F71D7">
      <w:pPr>
        <w:rPr>
          <w:rFonts w:ascii="Gotham Light" w:hAnsi="Gotham Light" w:cs="Arial"/>
          <w:sz w:val="16"/>
          <w:szCs w:val="18"/>
        </w:rPr>
      </w:pPr>
    </w:p>
    <w:p w14:paraId="2EDB4B32" w14:textId="77777777" w:rsidR="002F71D7" w:rsidRPr="002F71D7" w:rsidRDefault="002F71D7" w:rsidP="002F71D7">
      <w:pPr>
        <w:rPr>
          <w:rFonts w:ascii="Gotham Light" w:hAnsi="Gotham Light" w:cs="Arial"/>
          <w:sz w:val="16"/>
          <w:szCs w:val="18"/>
        </w:rPr>
      </w:pPr>
    </w:p>
    <w:p w14:paraId="18CF186A" w14:textId="77777777" w:rsidR="002F71D7" w:rsidRPr="002F71D7" w:rsidRDefault="002F71D7" w:rsidP="002F71D7">
      <w:pPr>
        <w:rPr>
          <w:rFonts w:ascii="Gotham Light" w:hAnsi="Gotham Light" w:cs="Arial"/>
          <w:sz w:val="16"/>
          <w:szCs w:val="18"/>
        </w:rPr>
      </w:pPr>
    </w:p>
    <w:p w14:paraId="7A356C04" w14:textId="77777777" w:rsidR="002F71D7" w:rsidRPr="002F71D7" w:rsidRDefault="002F71D7" w:rsidP="002F71D7">
      <w:pPr>
        <w:rPr>
          <w:rFonts w:ascii="Gotham Light" w:hAnsi="Gotham Light" w:cs="Arial"/>
          <w:sz w:val="16"/>
          <w:szCs w:val="18"/>
        </w:rPr>
      </w:pPr>
    </w:p>
    <w:p w14:paraId="6D68F51E" w14:textId="77777777" w:rsidR="002F71D7" w:rsidRPr="002F71D7" w:rsidRDefault="002F71D7" w:rsidP="002F71D7">
      <w:pPr>
        <w:rPr>
          <w:rFonts w:ascii="Gotham Light" w:hAnsi="Gotham Light" w:cs="Arial"/>
          <w:sz w:val="16"/>
          <w:szCs w:val="18"/>
        </w:rPr>
      </w:pPr>
    </w:p>
    <w:p w14:paraId="35535C70" w14:textId="77777777" w:rsidR="002F71D7" w:rsidRPr="002F71D7" w:rsidRDefault="002F71D7" w:rsidP="002F71D7">
      <w:pPr>
        <w:rPr>
          <w:rFonts w:ascii="Gotham Light" w:hAnsi="Gotham Light" w:cs="Arial"/>
          <w:sz w:val="16"/>
          <w:szCs w:val="18"/>
        </w:rPr>
      </w:pPr>
    </w:p>
    <w:p w14:paraId="68F11B78" w14:textId="77777777" w:rsidR="002F71D7" w:rsidRPr="002F71D7" w:rsidRDefault="002F71D7" w:rsidP="002F71D7">
      <w:pPr>
        <w:rPr>
          <w:rFonts w:ascii="Gotham Light" w:hAnsi="Gotham Light" w:cs="Arial"/>
          <w:sz w:val="16"/>
          <w:szCs w:val="18"/>
        </w:rPr>
      </w:pPr>
    </w:p>
    <w:p w14:paraId="19C38798" w14:textId="77777777" w:rsidR="002F71D7" w:rsidRPr="002F71D7" w:rsidRDefault="002F71D7" w:rsidP="002F71D7">
      <w:pPr>
        <w:rPr>
          <w:rFonts w:ascii="Gotham Light" w:hAnsi="Gotham Light" w:cs="Arial"/>
          <w:sz w:val="16"/>
          <w:szCs w:val="18"/>
        </w:rPr>
      </w:pPr>
    </w:p>
    <w:p w14:paraId="0C2B2EC0" w14:textId="77777777" w:rsidR="002F71D7" w:rsidRPr="002F71D7" w:rsidRDefault="002F71D7" w:rsidP="002F71D7">
      <w:pPr>
        <w:rPr>
          <w:rFonts w:ascii="Gotham Light" w:hAnsi="Gotham Light" w:cs="Arial"/>
          <w:sz w:val="16"/>
          <w:szCs w:val="18"/>
        </w:rPr>
      </w:pPr>
    </w:p>
    <w:p w14:paraId="61869AEA" w14:textId="77777777" w:rsidR="002F71D7" w:rsidRPr="002F71D7" w:rsidRDefault="002F71D7" w:rsidP="002F71D7">
      <w:pPr>
        <w:rPr>
          <w:rFonts w:ascii="Gotham Light" w:hAnsi="Gotham Light" w:cs="Arial"/>
          <w:sz w:val="16"/>
          <w:szCs w:val="18"/>
        </w:rPr>
      </w:pPr>
    </w:p>
    <w:p w14:paraId="725BAF5C" w14:textId="77777777" w:rsidR="002F71D7" w:rsidRPr="002F71D7" w:rsidRDefault="002F71D7" w:rsidP="002F71D7">
      <w:pPr>
        <w:rPr>
          <w:rFonts w:ascii="Gotham Light" w:hAnsi="Gotham Light" w:cs="Arial"/>
          <w:sz w:val="16"/>
          <w:szCs w:val="18"/>
        </w:rPr>
      </w:pPr>
    </w:p>
    <w:p w14:paraId="796971EB" w14:textId="77777777" w:rsidR="002F71D7" w:rsidRPr="002F71D7" w:rsidRDefault="002F71D7" w:rsidP="002F71D7">
      <w:pPr>
        <w:rPr>
          <w:rFonts w:ascii="Gotham Light" w:hAnsi="Gotham Light" w:cs="Arial"/>
          <w:sz w:val="16"/>
          <w:szCs w:val="18"/>
        </w:rPr>
      </w:pPr>
    </w:p>
    <w:p w14:paraId="2057DDF2" w14:textId="77777777" w:rsidR="002F71D7" w:rsidRPr="002F71D7" w:rsidRDefault="002F71D7" w:rsidP="002F71D7">
      <w:pPr>
        <w:rPr>
          <w:rFonts w:ascii="Gotham Light" w:hAnsi="Gotham Light" w:cs="Arial"/>
          <w:sz w:val="16"/>
          <w:szCs w:val="18"/>
        </w:rPr>
      </w:pPr>
    </w:p>
    <w:p w14:paraId="691F1231" w14:textId="77777777" w:rsidR="002F71D7" w:rsidRPr="002F71D7" w:rsidRDefault="002F71D7" w:rsidP="002F71D7">
      <w:pPr>
        <w:rPr>
          <w:rFonts w:ascii="Gotham Light" w:hAnsi="Gotham Light" w:cs="Arial"/>
          <w:sz w:val="16"/>
          <w:szCs w:val="18"/>
        </w:rPr>
      </w:pPr>
    </w:p>
    <w:p w14:paraId="5D91F926" w14:textId="77777777" w:rsidR="002F71D7" w:rsidRPr="002F71D7" w:rsidRDefault="002F71D7" w:rsidP="002F71D7">
      <w:pPr>
        <w:rPr>
          <w:rFonts w:ascii="Gotham Light" w:hAnsi="Gotham Light" w:cs="Arial"/>
          <w:sz w:val="16"/>
          <w:szCs w:val="18"/>
        </w:rPr>
      </w:pPr>
    </w:p>
    <w:p w14:paraId="345D3278" w14:textId="77777777" w:rsidR="002F71D7" w:rsidRPr="002F71D7" w:rsidRDefault="002F71D7" w:rsidP="002F71D7">
      <w:pPr>
        <w:rPr>
          <w:rFonts w:ascii="Gotham Light" w:hAnsi="Gotham Light" w:cs="Arial"/>
          <w:sz w:val="16"/>
          <w:szCs w:val="18"/>
        </w:rPr>
      </w:pPr>
    </w:p>
    <w:p w14:paraId="40308C14" w14:textId="77777777" w:rsidR="002F71D7" w:rsidRPr="002F71D7" w:rsidRDefault="002F71D7" w:rsidP="002F71D7">
      <w:pPr>
        <w:rPr>
          <w:rFonts w:ascii="Gotham Light" w:hAnsi="Gotham Light" w:cs="Arial"/>
          <w:sz w:val="16"/>
          <w:szCs w:val="18"/>
        </w:rPr>
      </w:pPr>
    </w:p>
    <w:p w14:paraId="78A2BF96" w14:textId="77777777" w:rsidR="002F71D7" w:rsidRPr="002F71D7" w:rsidRDefault="002F71D7" w:rsidP="002F71D7">
      <w:pPr>
        <w:rPr>
          <w:rFonts w:ascii="Gotham Light" w:hAnsi="Gotham Light" w:cs="Arial"/>
          <w:sz w:val="16"/>
          <w:szCs w:val="18"/>
        </w:rPr>
      </w:pPr>
    </w:p>
    <w:p w14:paraId="1800A94C" w14:textId="12D4CB68" w:rsidR="002F71D7" w:rsidRDefault="002F71D7" w:rsidP="002F71D7">
      <w:pPr>
        <w:tabs>
          <w:tab w:val="left" w:pos="1140"/>
        </w:tabs>
        <w:rPr>
          <w:rFonts w:ascii="Gotham Light" w:hAnsi="Gotham Light" w:cs="Arial"/>
          <w:sz w:val="16"/>
          <w:szCs w:val="18"/>
        </w:rPr>
      </w:pPr>
      <w:r>
        <w:rPr>
          <w:rFonts w:ascii="Gotham Light" w:hAnsi="Gotham Light" w:cs="Arial"/>
          <w:sz w:val="16"/>
          <w:szCs w:val="18"/>
        </w:rPr>
        <w:tab/>
      </w:r>
    </w:p>
    <w:p w14:paraId="088C06D6" w14:textId="77777777" w:rsidR="002F71D7" w:rsidRDefault="002F71D7">
      <w:pPr>
        <w:spacing w:after="160" w:line="259" w:lineRule="auto"/>
        <w:rPr>
          <w:rFonts w:ascii="Gotham Light" w:hAnsi="Gotham Light" w:cs="Arial"/>
          <w:sz w:val="16"/>
          <w:szCs w:val="18"/>
        </w:rPr>
      </w:pPr>
      <w:r>
        <w:rPr>
          <w:rFonts w:ascii="Gotham Light" w:hAnsi="Gotham Light" w:cs="Arial"/>
          <w:sz w:val="16"/>
          <w:szCs w:val="18"/>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E208C95" w14:textId="77777777" w:rsidR="006C1907" w:rsidRPr="00AC5C92" w:rsidRDefault="006C1907" w:rsidP="006C1907">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51BE198D" w14:textId="77777777" w:rsidR="006C1907" w:rsidRPr="00AC5C92" w:rsidRDefault="006C1907" w:rsidP="006C1907">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04E725DF" w14:textId="77777777" w:rsidR="006C1907" w:rsidRDefault="006C1907" w:rsidP="006C1907">
          <w:pPr>
            <w:tabs>
              <w:tab w:val="left" w:pos="-426"/>
            </w:tabs>
            <w:ind w:left="284" w:right="276"/>
            <w:jc w:val="both"/>
            <w:rPr>
              <w:rFonts w:ascii="Gotham Bold" w:hAnsi="Gotham Bold"/>
              <w:bCs/>
              <w:color w:val="404040" w:themeColor="text1" w:themeTint="BF"/>
              <w:sz w:val="17"/>
              <w:szCs w:val="17"/>
            </w:rPr>
          </w:pPr>
        </w:p>
        <w:p w14:paraId="32A481DA" w14:textId="77777777" w:rsidR="006C1907" w:rsidRDefault="006C1907" w:rsidP="006C190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6"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6C16579E" w14:textId="77777777" w:rsidR="006C1907" w:rsidRPr="005668EE" w:rsidRDefault="006C1907" w:rsidP="006C1907">
          <w:pPr>
            <w:pStyle w:val="corpolettera"/>
            <w:ind w:left="284" w:right="276"/>
            <w:rPr>
              <w:rFonts w:ascii="Gotham Light" w:hAnsi="Gotham Light"/>
              <w:color w:val="262626" w:themeColor="text1" w:themeTint="D9"/>
              <w:sz w:val="17"/>
              <w:szCs w:val="17"/>
            </w:rPr>
          </w:pPr>
        </w:p>
        <w:p w14:paraId="302C36EB" w14:textId="77777777" w:rsidR="006C1907" w:rsidRDefault="006C1907" w:rsidP="006C190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2B43AC37" w14:textId="77777777" w:rsidR="006C1907" w:rsidRPr="005668EE" w:rsidRDefault="006C1907" w:rsidP="006C1907">
          <w:pPr>
            <w:pStyle w:val="corpolettera"/>
            <w:ind w:left="284" w:right="276"/>
            <w:rPr>
              <w:rFonts w:ascii="Gotham Light" w:hAnsi="Gotham Light"/>
              <w:color w:val="262626" w:themeColor="text1" w:themeTint="D9"/>
              <w:sz w:val="17"/>
              <w:szCs w:val="17"/>
            </w:rPr>
          </w:pPr>
        </w:p>
        <w:p w14:paraId="5E328176" w14:textId="77777777" w:rsidR="006C1907" w:rsidRPr="005668EE" w:rsidRDefault="006C1907" w:rsidP="006C190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529D70A5" w14:textId="77777777" w:rsidR="006C1907" w:rsidRDefault="006C1907" w:rsidP="006C1907">
          <w:pPr>
            <w:pStyle w:val="corpolettera"/>
            <w:ind w:left="284" w:right="276"/>
            <w:rPr>
              <w:rFonts w:ascii="Gotham Light" w:hAnsi="Gotham Light"/>
              <w:color w:val="262626" w:themeColor="text1" w:themeTint="D9"/>
              <w:sz w:val="17"/>
              <w:szCs w:val="17"/>
            </w:rPr>
          </w:pPr>
        </w:p>
        <w:p w14:paraId="7CF74F8A" w14:textId="77777777" w:rsidR="006C1907" w:rsidRPr="005668EE" w:rsidRDefault="006C1907" w:rsidP="006C190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36B36D06" w14:textId="77777777" w:rsidR="006C1907" w:rsidRPr="005668EE" w:rsidRDefault="006C1907" w:rsidP="006C190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1C6A5DD1" w14:textId="77777777" w:rsidR="006C1907" w:rsidRPr="005668EE" w:rsidRDefault="006C1907" w:rsidP="006C1907">
          <w:pPr>
            <w:pStyle w:val="corpolettera"/>
            <w:ind w:left="284" w:right="276"/>
            <w:rPr>
              <w:rFonts w:ascii="Gotham Light" w:hAnsi="Gotham Light"/>
              <w:color w:val="262626" w:themeColor="text1" w:themeTint="D9"/>
              <w:sz w:val="17"/>
              <w:szCs w:val="17"/>
            </w:rPr>
          </w:pPr>
        </w:p>
        <w:p w14:paraId="379DDE36" w14:textId="77777777" w:rsidR="006C1907" w:rsidRPr="00B52D26" w:rsidRDefault="006C1907" w:rsidP="006C1907">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7"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3E629BCD" w14:textId="77777777" w:rsidR="006C1907" w:rsidRPr="00B52D26" w:rsidRDefault="006C1907" w:rsidP="006C1907">
          <w:pPr>
            <w:pStyle w:val="corpolettera"/>
            <w:ind w:left="426" w:right="276"/>
            <w:rPr>
              <w:rFonts w:ascii="Gotham Light" w:hAnsi="Gotham Light"/>
              <w:color w:val="262626" w:themeColor="text1" w:themeTint="D9"/>
              <w:sz w:val="17"/>
              <w:szCs w:val="17"/>
            </w:rPr>
          </w:pPr>
        </w:p>
        <w:p w14:paraId="67FFEDAC" w14:textId="77777777" w:rsidR="006C1907" w:rsidRPr="00AE22AC" w:rsidRDefault="006C1907" w:rsidP="006C190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8"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604DD665" w14:textId="77777777" w:rsidR="006C1907" w:rsidRPr="00AE22AC" w:rsidRDefault="006C1907" w:rsidP="006C1907">
          <w:pPr>
            <w:pStyle w:val="corpolettera"/>
            <w:ind w:left="426" w:right="276"/>
            <w:rPr>
              <w:rFonts w:ascii="Gotham Light" w:hAnsi="Gotham Light"/>
              <w:color w:val="262626" w:themeColor="text1" w:themeTint="D9"/>
              <w:sz w:val="17"/>
              <w:szCs w:val="17"/>
            </w:rPr>
          </w:pPr>
        </w:p>
        <w:p w14:paraId="2526C4A6" w14:textId="77777777" w:rsidR="006C1907" w:rsidRPr="00AE22AC" w:rsidRDefault="006C1907" w:rsidP="006C190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5B52D39E" w14:textId="77777777" w:rsidR="006C1907" w:rsidRPr="00AE22AC" w:rsidRDefault="006C1907" w:rsidP="006C1907">
          <w:pPr>
            <w:pStyle w:val="corpolettera"/>
            <w:ind w:left="426" w:right="276"/>
            <w:rPr>
              <w:rFonts w:ascii="Gotham Light" w:hAnsi="Gotham Light"/>
              <w:color w:val="262626" w:themeColor="text1" w:themeTint="D9"/>
              <w:sz w:val="17"/>
              <w:szCs w:val="17"/>
            </w:rPr>
          </w:pPr>
        </w:p>
        <w:p w14:paraId="138D40E6" w14:textId="77777777" w:rsidR="006C1907" w:rsidRPr="00AE22AC" w:rsidRDefault="006C1907" w:rsidP="006C190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CFF6BA2" w14:textId="77777777" w:rsidR="006C1907" w:rsidRPr="00AE22AC" w:rsidRDefault="006C1907" w:rsidP="006C1907">
          <w:pPr>
            <w:pStyle w:val="corpolettera"/>
            <w:ind w:left="426" w:right="276"/>
            <w:rPr>
              <w:rFonts w:ascii="Gotham Light" w:hAnsi="Gotham Light"/>
              <w:color w:val="262626" w:themeColor="text1" w:themeTint="D9"/>
              <w:sz w:val="17"/>
              <w:szCs w:val="17"/>
            </w:rPr>
          </w:pPr>
        </w:p>
        <w:p w14:paraId="5DD0E28B" w14:textId="77777777" w:rsidR="006C1907" w:rsidRPr="00AE22AC" w:rsidRDefault="006C1907" w:rsidP="006C1907">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318FCD48" w14:textId="77777777" w:rsidR="006C1907" w:rsidRPr="00AE22AC" w:rsidRDefault="006C1907" w:rsidP="006C1907">
          <w:pPr>
            <w:pStyle w:val="corpolettera"/>
            <w:ind w:left="426" w:right="276"/>
            <w:rPr>
              <w:rFonts w:ascii="Gotham Light" w:hAnsi="Gotham Light"/>
              <w:color w:val="262626" w:themeColor="text1" w:themeTint="D9"/>
              <w:sz w:val="17"/>
              <w:szCs w:val="17"/>
            </w:rPr>
          </w:pPr>
        </w:p>
        <w:p w14:paraId="74C31460" w14:textId="77777777" w:rsidR="006C1907" w:rsidRPr="00AE22AC" w:rsidRDefault="006C1907" w:rsidP="006C190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2" w:history="1">
            <w:r w:rsidRPr="00AE22AC">
              <w:rPr>
                <w:rStyle w:val="Collegamentoipertestuale"/>
                <w:rFonts w:ascii="Gotham Light" w:hAnsi="Gotham Light"/>
                <w:sz w:val="17"/>
                <w:szCs w:val="17"/>
              </w:rPr>
              <w:t xml:space="preserve"> Business school rankings from the Financial Times - FT.com</w:t>
            </w:r>
          </w:hyperlink>
        </w:p>
        <w:p w14:paraId="7AF1A32E" w14:textId="77777777" w:rsidR="006C1907" w:rsidRPr="00AE22AC" w:rsidRDefault="006C1907" w:rsidP="006C1907">
          <w:pPr>
            <w:pStyle w:val="corpolettera"/>
            <w:ind w:left="426" w:right="276"/>
            <w:rPr>
              <w:rFonts w:ascii="Gotham Light" w:hAnsi="Gotham Light"/>
              <w:color w:val="262626" w:themeColor="text1" w:themeTint="D9"/>
              <w:sz w:val="17"/>
              <w:szCs w:val="17"/>
            </w:rPr>
          </w:pPr>
        </w:p>
        <w:p w14:paraId="230E02BD" w14:textId="77777777" w:rsidR="006C1907" w:rsidRDefault="006C1907" w:rsidP="006C1907">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B8BDD35" w14:textId="77777777" w:rsidR="006C1907" w:rsidRPr="00F75AD1" w:rsidRDefault="006C1907" w:rsidP="006C1907">
          <w:pPr>
            <w:pStyle w:val="corpolettera"/>
            <w:ind w:left="704" w:right="276"/>
            <w:rPr>
              <w:rFonts w:ascii="Gotham Medium" w:hAnsi="Gotham Medium"/>
              <w:color w:val="404040" w:themeColor="text1" w:themeTint="BF"/>
              <w:sz w:val="17"/>
              <w:szCs w:val="17"/>
            </w:rPr>
          </w:pPr>
        </w:p>
        <w:p w14:paraId="6FB21E35" w14:textId="77777777" w:rsidR="006C1907" w:rsidRPr="00AE22AC" w:rsidRDefault="006C1907" w:rsidP="006C1907">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1F3DBD15" w14:textId="77777777" w:rsidR="006C1907" w:rsidRPr="00F75AD1" w:rsidRDefault="006C1907" w:rsidP="006C1907">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lastRenderedPageBreak/>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1E8BA2C7" w14:textId="77777777" w:rsidR="006C1907" w:rsidRDefault="006C1907" w:rsidP="006C1907">
          <w:pPr>
            <w:pStyle w:val="corpolettera"/>
            <w:ind w:left="284" w:right="276"/>
            <w:rPr>
              <w:rFonts w:ascii="Gotham Light" w:hAnsi="Gotham Light"/>
              <w:color w:val="262626" w:themeColor="text1" w:themeTint="D9"/>
              <w:sz w:val="17"/>
              <w:szCs w:val="17"/>
            </w:rPr>
          </w:pPr>
        </w:p>
        <w:p w14:paraId="6DF05F18" w14:textId="77777777" w:rsidR="006C1907"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397CFB67" w14:textId="77777777" w:rsidR="006C1907" w:rsidRDefault="006C1907" w:rsidP="006C1907">
          <w:pPr>
            <w:pStyle w:val="corpolettera"/>
            <w:ind w:left="284" w:right="276"/>
            <w:rPr>
              <w:rFonts w:ascii="Gotham Light" w:hAnsi="Gotham Light"/>
              <w:color w:val="262626" w:themeColor="text1" w:themeTint="D9"/>
              <w:sz w:val="17"/>
              <w:szCs w:val="17"/>
            </w:rPr>
          </w:pPr>
        </w:p>
        <w:p w14:paraId="0AC5769D" w14:textId="77777777" w:rsidR="006C1907" w:rsidRPr="00F75AD1"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5464107E" w14:textId="77777777" w:rsidR="006C1907" w:rsidRPr="00F75AD1" w:rsidRDefault="006C1907" w:rsidP="006C1907">
          <w:pPr>
            <w:pStyle w:val="corpolettera"/>
            <w:ind w:left="284" w:right="276"/>
            <w:rPr>
              <w:rFonts w:ascii="Gotham Medium" w:hAnsi="Gotham Medium"/>
              <w:color w:val="262626" w:themeColor="text1" w:themeTint="D9"/>
              <w:sz w:val="17"/>
              <w:szCs w:val="17"/>
            </w:rPr>
          </w:pPr>
        </w:p>
        <w:p w14:paraId="1DD9991A" w14:textId="77777777" w:rsidR="006C1907" w:rsidRDefault="006C1907" w:rsidP="006C1907">
          <w:pPr>
            <w:pStyle w:val="corpolettera"/>
            <w:ind w:left="284" w:right="276"/>
            <w:rPr>
              <w:rFonts w:ascii="Gotham Medium" w:hAnsi="Gotham Medium"/>
              <w:color w:val="262626" w:themeColor="text1" w:themeTint="D9"/>
              <w:sz w:val="17"/>
              <w:szCs w:val="17"/>
            </w:rPr>
          </w:pPr>
          <w:bookmarkStart w:id="0" w:name="sec1"/>
          <w:bookmarkStart w:id="1" w:name="_Fondamento_giuridico_del"/>
          <w:bookmarkStart w:id="2" w:name="_Fondamento_giuridico_del_1"/>
          <w:bookmarkStart w:id="3" w:name="_Hlk106959539"/>
          <w:bookmarkStart w:id="4" w:name="_Ref512892242"/>
          <w:bookmarkEnd w:id="0"/>
          <w:bookmarkEnd w:id="1"/>
          <w:bookmarkEnd w:id="2"/>
          <w:r w:rsidRPr="65D8CBFF">
            <w:rPr>
              <w:rFonts w:ascii="Gotham Medium" w:hAnsi="Gotham Medium"/>
              <w:color w:val="262626" w:themeColor="text1" w:themeTint="D9"/>
              <w:sz w:val="17"/>
              <w:szCs w:val="17"/>
            </w:rPr>
            <w:t xml:space="preserve">2. </w:t>
          </w:r>
          <w:bookmarkStart w:id="5" w:name="_Hlk106959965"/>
          <w:bookmarkEnd w:id="3"/>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3FD3406E" w14:textId="77777777" w:rsidR="006C1907" w:rsidRPr="00F30A54" w:rsidRDefault="006C1907" w:rsidP="006C1907">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265B8877" w14:textId="77777777" w:rsidR="006C1907" w:rsidRPr="00F75AD1" w:rsidRDefault="006C1907" w:rsidP="006C1907">
          <w:pPr>
            <w:pStyle w:val="corpolettera"/>
            <w:ind w:left="284" w:right="276"/>
            <w:rPr>
              <w:rFonts w:ascii="Gotham Light" w:hAnsi="Gotham Light"/>
              <w:color w:val="262626" w:themeColor="text1" w:themeTint="D9"/>
              <w:sz w:val="17"/>
              <w:szCs w:val="17"/>
            </w:rPr>
          </w:pPr>
        </w:p>
        <w:p w14:paraId="208F022B" w14:textId="77777777" w:rsidR="006C1907"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2952E34B" w14:textId="77777777" w:rsidR="006C1907" w:rsidRDefault="006C1907" w:rsidP="006C1907">
          <w:pPr>
            <w:pStyle w:val="corpolettera"/>
            <w:ind w:left="284" w:right="276"/>
            <w:rPr>
              <w:rFonts w:ascii="Gotham Light" w:hAnsi="Gotham Light"/>
              <w:color w:val="262626" w:themeColor="text1" w:themeTint="D9"/>
              <w:sz w:val="17"/>
              <w:szCs w:val="17"/>
            </w:rPr>
          </w:pPr>
        </w:p>
        <w:p w14:paraId="6BE68C82" w14:textId="77777777" w:rsidR="006C1907"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06A95662" w14:textId="77777777" w:rsidR="006C1907" w:rsidRPr="00F75AD1" w:rsidRDefault="006C1907" w:rsidP="006C1907">
          <w:pPr>
            <w:pStyle w:val="corpolettera"/>
            <w:ind w:left="284" w:right="276"/>
            <w:rPr>
              <w:rFonts w:ascii="Gotham Light" w:hAnsi="Gotham Light"/>
              <w:color w:val="262626" w:themeColor="text1" w:themeTint="D9"/>
              <w:sz w:val="17"/>
              <w:szCs w:val="17"/>
            </w:rPr>
          </w:pPr>
        </w:p>
        <w:p w14:paraId="2963AA85" w14:textId="77777777" w:rsidR="006C1907"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F917DA4" w14:textId="77777777" w:rsidR="006C1907" w:rsidRPr="00F75AD1" w:rsidRDefault="006C1907" w:rsidP="006C1907">
          <w:pPr>
            <w:pStyle w:val="corpolettera"/>
            <w:ind w:left="284" w:right="276"/>
            <w:rPr>
              <w:rFonts w:ascii="Gotham Light" w:hAnsi="Gotham Light"/>
              <w:color w:val="262626" w:themeColor="text1" w:themeTint="D9"/>
              <w:sz w:val="17"/>
              <w:szCs w:val="17"/>
            </w:rPr>
          </w:pPr>
        </w:p>
        <w:p w14:paraId="3B8DE7CD" w14:textId="77777777" w:rsidR="006C1907" w:rsidRPr="00F75AD1" w:rsidRDefault="006C1907" w:rsidP="006C190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4E027A9D" w14:textId="77777777" w:rsidR="006C1907" w:rsidRPr="00F75AD1" w:rsidRDefault="006C1907" w:rsidP="006C1907">
          <w:pPr>
            <w:pStyle w:val="corpolettera"/>
            <w:ind w:left="284" w:right="276"/>
            <w:rPr>
              <w:rFonts w:ascii="Gotham Medium" w:hAnsi="Gotham Medium"/>
              <w:color w:val="262626" w:themeColor="text1" w:themeTint="D9"/>
              <w:sz w:val="17"/>
              <w:szCs w:val="17"/>
            </w:rPr>
          </w:pPr>
        </w:p>
        <w:p w14:paraId="5026BC64" w14:textId="77777777" w:rsidR="006C1907" w:rsidRPr="00D82BC3" w:rsidRDefault="006C1907" w:rsidP="006C1907">
          <w:pPr>
            <w:pStyle w:val="corpolettera"/>
            <w:ind w:left="284" w:right="276"/>
            <w:rPr>
              <w:rFonts w:ascii="Gotham Light" w:hAnsi="Gotham Light"/>
              <w:color w:val="262626" w:themeColor="text1" w:themeTint="D9"/>
              <w:sz w:val="17"/>
              <w:szCs w:val="17"/>
            </w:rPr>
          </w:pPr>
          <w:bookmarkStart w:id="6" w:name="_Hlk106959994"/>
          <w:bookmarkEnd w:id="5"/>
          <w:r w:rsidRPr="00D82BC3">
            <w:rPr>
              <w:rFonts w:ascii="Gotham Medium" w:hAnsi="Gotham Medium"/>
              <w:color w:val="262626" w:themeColor="text1" w:themeTint="D9"/>
              <w:sz w:val="17"/>
              <w:szCs w:val="17"/>
            </w:rPr>
            <w:t>3. INTEGRAZIONE E RICHIAMO DELLA PRECEDENTE INFORMATIVA</w:t>
          </w:r>
        </w:p>
        <w:p w14:paraId="79161C9F" w14:textId="77777777" w:rsidR="006C1907" w:rsidRPr="00D82BC3" w:rsidRDefault="006C1907" w:rsidP="006C1907">
          <w:pPr>
            <w:pStyle w:val="corpolettera"/>
            <w:ind w:left="284" w:right="276"/>
            <w:rPr>
              <w:rFonts w:ascii="Gotham Light" w:hAnsi="Gotham Light"/>
              <w:color w:val="262626" w:themeColor="text1" w:themeTint="D9"/>
              <w:sz w:val="17"/>
              <w:szCs w:val="17"/>
            </w:rPr>
          </w:pPr>
          <w:bookmarkStart w:id="7" w:name="_Hlk106960048"/>
          <w:bookmarkEnd w:id="6"/>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3"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054E6DD" w14:textId="77777777" w:rsidR="006C1907" w:rsidRPr="00D82BC3" w:rsidRDefault="006C1907" w:rsidP="006C1907">
          <w:pPr>
            <w:pStyle w:val="corpolettera"/>
            <w:ind w:left="284" w:right="276"/>
            <w:rPr>
              <w:rFonts w:ascii="Gotham Light" w:hAnsi="Gotham Light"/>
              <w:color w:val="262626" w:themeColor="text1" w:themeTint="D9"/>
              <w:sz w:val="17"/>
              <w:szCs w:val="17"/>
            </w:rPr>
          </w:pPr>
        </w:p>
        <w:p w14:paraId="342983BA" w14:textId="77777777" w:rsidR="006C1907" w:rsidRPr="00D82BC3" w:rsidRDefault="006C1907" w:rsidP="006C190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37AF4F70" w14:textId="77777777" w:rsidR="006C1907" w:rsidRPr="00D82BC3" w:rsidRDefault="006C1907" w:rsidP="006C1907">
          <w:pPr>
            <w:pStyle w:val="corpolettera"/>
            <w:ind w:left="284" w:right="276"/>
            <w:rPr>
              <w:rFonts w:ascii="Gotham Light" w:hAnsi="Gotham Light"/>
              <w:color w:val="262626" w:themeColor="text1" w:themeTint="D9"/>
              <w:sz w:val="17"/>
              <w:szCs w:val="17"/>
            </w:rPr>
          </w:pPr>
        </w:p>
        <w:p w14:paraId="5B873F7F" w14:textId="77777777" w:rsidR="006C1907" w:rsidRPr="00D82BC3" w:rsidRDefault="006C1907" w:rsidP="006C190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6E9BD3BC" w14:textId="77777777" w:rsidR="006C1907" w:rsidRPr="00D82BC3" w:rsidRDefault="006C1907" w:rsidP="006C1907">
          <w:pPr>
            <w:pStyle w:val="corpolettera"/>
            <w:ind w:left="284" w:right="276"/>
            <w:rPr>
              <w:rFonts w:ascii="Gotham Light" w:hAnsi="Gotham Light"/>
              <w:color w:val="262626" w:themeColor="text1" w:themeTint="D9"/>
              <w:sz w:val="17"/>
              <w:szCs w:val="17"/>
            </w:rPr>
          </w:pPr>
        </w:p>
        <w:p w14:paraId="6B16C303" w14:textId="77777777" w:rsidR="006C1907" w:rsidRPr="00D82BC3" w:rsidRDefault="006C1907" w:rsidP="006C1907">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4"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634443B2" w14:textId="77777777" w:rsidR="006C1907" w:rsidRDefault="006C1907" w:rsidP="006C1907">
          <w:pPr>
            <w:pStyle w:val="corpolettera"/>
            <w:ind w:left="284" w:right="276"/>
            <w:rPr>
              <w:rFonts w:ascii="Gotham Medium" w:hAnsi="Gotham Medium"/>
              <w:color w:val="262626" w:themeColor="text1" w:themeTint="D9"/>
              <w:sz w:val="17"/>
              <w:szCs w:val="17"/>
            </w:rPr>
          </w:pPr>
          <w:bookmarkStart w:id="8" w:name="_Contatti"/>
          <w:bookmarkEnd w:id="4"/>
          <w:bookmarkEnd w:id="7"/>
          <w:bookmarkEnd w:id="8"/>
        </w:p>
        <w:p w14:paraId="4CE5FC60" w14:textId="77777777" w:rsidR="006C1907" w:rsidRDefault="006C1907" w:rsidP="006C1907">
          <w:pPr>
            <w:pStyle w:val="corpolettera"/>
            <w:ind w:left="284" w:right="276"/>
            <w:rPr>
              <w:rFonts w:ascii="Gotham Medium" w:hAnsi="Gotham Medium"/>
              <w:color w:val="262626" w:themeColor="text1" w:themeTint="D9"/>
              <w:sz w:val="17"/>
              <w:szCs w:val="17"/>
            </w:rPr>
          </w:pPr>
        </w:p>
        <w:p w14:paraId="2E0FBA41" w14:textId="77777777" w:rsidR="006C1907" w:rsidRDefault="006C1907" w:rsidP="006C1907">
          <w:pPr>
            <w:pStyle w:val="corpolettera"/>
            <w:ind w:left="284" w:right="276"/>
            <w:rPr>
              <w:rFonts w:ascii="Gotham Medium" w:hAnsi="Gotham Medium"/>
              <w:color w:val="262626" w:themeColor="text1" w:themeTint="D9"/>
              <w:sz w:val="17"/>
              <w:szCs w:val="17"/>
            </w:rPr>
          </w:pPr>
        </w:p>
        <w:p w14:paraId="2C691F1D" w14:textId="77777777" w:rsidR="006C1907" w:rsidRDefault="006C1907" w:rsidP="006C1907">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7DB6AA9" w14:textId="77777777" w:rsidR="006C1907" w:rsidRPr="00964934" w:rsidRDefault="006C1907" w:rsidP="006C1907">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797A80B" w14:textId="77777777" w:rsidR="006C1907" w:rsidRPr="00964934" w:rsidRDefault="006C1907" w:rsidP="006C1907">
          <w:pPr>
            <w:pStyle w:val="corpolettera"/>
            <w:ind w:left="284" w:right="276"/>
            <w:rPr>
              <w:rFonts w:ascii="Gotham Light" w:hAnsi="Gotham Light"/>
              <w:color w:val="262626" w:themeColor="text1" w:themeTint="D9"/>
              <w:sz w:val="17"/>
              <w:szCs w:val="17"/>
            </w:rPr>
          </w:pPr>
        </w:p>
        <w:p w14:paraId="30166EE3" w14:textId="77777777" w:rsidR="006C1907" w:rsidRPr="000911BA" w:rsidRDefault="006C1907" w:rsidP="006C1907">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67A8B97A" w14:textId="77777777" w:rsidR="006C1907" w:rsidRPr="000911BA" w:rsidRDefault="006C1907" w:rsidP="006C190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4EE0744E" w14:textId="77777777" w:rsidR="006C1907" w:rsidRPr="000911BA" w:rsidRDefault="006C1907" w:rsidP="006C1907">
          <w:pPr>
            <w:pStyle w:val="corpolettera"/>
            <w:ind w:left="284" w:right="276"/>
            <w:rPr>
              <w:rFonts w:ascii="Gotham Light" w:hAnsi="Gotham Light"/>
              <w:color w:val="262626" w:themeColor="text1" w:themeTint="D9"/>
              <w:sz w:val="17"/>
              <w:szCs w:val="17"/>
            </w:rPr>
          </w:pPr>
        </w:p>
        <w:p w14:paraId="13DABF43" w14:textId="77777777" w:rsidR="006C1907" w:rsidRPr="000911BA" w:rsidRDefault="006C1907" w:rsidP="006C1907">
          <w:pPr>
            <w:pStyle w:val="corpolettera"/>
            <w:ind w:left="284" w:right="276"/>
            <w:jc w:val="center"/>
            <w:rPr>
              <w:rFonts w:ascii="Gotham Light" w:hAnsi="Gotham Light"/>
              <w:color w:val="262626" w:themeColor="text1" w:themeTint="D9"/>
              <w:sz w:val="17"/>
              <w:szCs w:val="17"/>
            </w:rPr>
          </w:pPr>
          <w:bookmarkStart w:id="9"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9"/>
        <w:p w14:paraId="49E82888" w14:textId="77777777" w:rsidR="006C1907" w:rsidRPr="000911BA" w:rsidRDefault="006C1907" w:rsidP="006C190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lastRenderedPageBreak/>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6A67D646" w14:textId="77777777" w:rsidR="006C1907" w:rsidRPr="006B17AB" w:rsidRDefault="006C1907" w:rsidP="006C1907">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2C9438B6" w14:textId="77777777" w:rsidR="006C1907" w:rsidRPr="006B17AB" w:rsidRDefault="006C1907" w:rsidP="006C1907">
          <w:pPr>
            <w:pStyle w:val="corpolettera"/>
            <w:ind w:left="284" w:right="276"/>
            <w:rPr>
              <w:rFonts w:ascii="Gotham Light" w:hAnsi="Gotham Light"/>
              <w:color w:val="262626" w:themeColor="text1" w:themeTint="D9"/>
              <w:sz w:val="17"/>
              <w:szCs w:val="17"/>
            </w:rPr>
          </w:pPr>
        </w:p>
        <w:p w14:paraId="4D506C91" w14:textId="77777777" w:rsidR="006C1907" w:rsidRPr="006B17AB" w:rsidRDefault="006C1907" w:rsidP="006C190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2161D756" w14:textId="77777777" w:rsidR="006C1907" w:rsidRPr="006B17AB" w:rsidRDefault="006C1907" w:rsidP="006C1907">
          <w:pPr>
            <w:ind w:left="284"/>
            <w:rPr>
              <w:rFonts w:ascii="Gotham Light" w:hAnsi="Gotham Light"/>
              <w:color w:val="262626" w:themeColor="text1" w:themeTint="D9"/>
              <w:sz w:val="17"/>
              <w:szCs w:val="17"/>
            </w:rPr>
          </w:pPr>
        </w:p>
        <w:p w14:paraId="418EBDDB" w14:textId="77777777" w:rsidR="006C1907" w:rsidRPr="006B17AB" w:rsidRDefault="006C1907" w:rsidP="006C190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C165C91" w14:textId="77777777" w:rsidR="006C1907" w:rsidRPr="006B17AB" w:rsidRDefault="006C1907" w:rsidP="006C1907">
          <w:pPr>
            <w:ind w:left="284"/>
            <w:rPr>
              <w:rFonts w:ascii="Gotham Light" w:hAnsi="Gotham Light"/>
              <w:color w:val="262626" w:themeColor="text1" w:themeTint="D9"/>
              <w:sz w:val="17"/>
              <w:szCs w:val="17"/>
            </w:rPr>
          </w:pPr>
        </w:p>
        <w:p w14:paraId="20E9F0A2" w14:textId="77777777" w:rsidR="006C1907" w:rsidRPr="006B17AB" w:rsidRDefault="006C1907" w:rsidP="006C1907">
          <w:pPr>
            <w:ind w:left="284"/>
            <w:rPr>
              <w:rFonts w:ascii="Gotham Light" w:hAnsi="Gotham Light"/>
              <w:color w:val="262626" w:themeColor="text1" w:themeTint="D9"/>
              <w:sz w:val="17"/>
              <w:szCs w:val="17"/>
            </w:rPr>
          </w:pPr>
        </w:p>
        <w:p w14:paraId="49C1350B" w14:textId="77777777" w:rsidR="006C1907" w:rsidRDefault="006C1907" w:rsidP="006C1907">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141CB7B2" w14:textId="77777777" w:rsidR="006C1907" w:rsidRDefault="006C1907" w:rsidP="006C1907">
          <w:pPr>
            <w:pStyle w:val="corpolettera"/>
            <w:ind w:left="284" w:right="276"/>
            <w:rPr>
              <w:rFonts w:ascii="Gotham Light" w:hAnsi="Gotham Light"/>
              <w:color w:val="262626" w:themeColor="text1" w:themeTint="D9"/>
              <w:sz w:val="17"/>
              <w:szCs w:val="17"/>
              <w:lang w:val="en-US"/>
            </w:rPr>
          </w:pPr>
        </w:p>
        <w:p w14:paraId="2CBFF331" w14:textId="77777777" w:rsidR="006C1907" w:rsidRPr="00A91BFE" w:rsidRDefault="006C1907" w:rsidP="006C1907">
          <w:pPr>
            <w:pStyle w:val="corpolettera"/>
            <w:ind w:left="284" w:right="276"/>
            <w:rPr>
              <w:rFonts w:ascii="Gotham Light" w:hAnsi="Gotham Light"/>
              <w:color w:val="262626" w:themeColor="text1" w:themeTint="D9"/>
              <w:sz w:val="17"/>
              <w:szCs w:val="17"/>
              <w:lang w:val="en-US"/>
            </w:rPr>
          </w:pPr>
        </w:p>
        <w:p w14:paraId="5AE17C3C" w14:textId="77777777" w:rsidR="006C1907" w:rsidRDefault="009928F6" w:rsidP="006C1907">
          <w:pPr>
            <w:pStyle w:val="corpolettera"/>
            <w:ind w:left="284" w:right="276"/>
            <w:rPr>
              <w:color w:val="404040" w:themeColor="text1" w:themeTint="BF"/>
              <w:sz w:val="17"/>
              <w:szCs w:val="17"/>
              <w:lang w:val="en-US"/>
            </w:rPr>
          </w:pPr>
        </w:p>
      </w:sdtContent>
    </w:sdt>
    <w:p w14:paraId="1767F70C" w14:textId="77777777" w:rsidR="006C1907" w:rsidRDefault="006C1907" w:rsidP="006C1907">
      <w:pPr>
        <w:rPr>
          <w:rFonts w:ascii="Gotham Book" w:hAnsi="Gotham Book"/>
          <w:color w:val="404040" w:themeColor="text1" w:themeTint="BF"/>
          <w:sz w:val="17"/>
          <w:szCs w:val="17"/>
          <w:lang w:val="en-US"/>
        </w:rPr>
      </w:pPr>
      <w:r>
        <w:rPr>
          <w:color w:val="404040" w:themeColor="text1" w:themeTint="BF"/>
          <w:sz w:val="17"/>
          <w:szCs w:val="17"/>
          <w:lang w:val="en-US"/>
        </w:rPr>
        <w:br w:type="page"/>
      </w: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0A7D3465" w14:textId="77777777" w:rsidR="006C1907" w:rsidRPr="00333697" w:rsidRDefault="006C1907" w:rsidP="006C1907">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004FC08A" w14:textId="77777777" w:rsidR="006C1907" w:rsidRPr="00333697" w:rsidRDefault="006C1907" w:rsidP="006C1907">
          <w:pPr>
            <w:tabs>
              <w:tab w:val="left" w:pos="-426"/>
            </w:tabs>
            <w:ind w:left="284" w:right="276"/>
            <w:jc w:val="both"/>
            <w:rPr>
              <w:rFonts w:ascii="Gotham Bold" w:hAnsi="Gotham Bold"/>
              <w:bCs/>
              <w:color w:val="404040" w:themeColor="text1" w:themeTint="BF"/>
              <w:sz w:val="17"/>
              <w:szCs w:val="17"/>
            </w:rPr>
          </w:pPr>
        </w:p>
        <w:p w14:paraId="0E9A2A4E" w14:textId="77777777" w:rsidR="006C1907" w:rsidRPr="00333697" w:rsidRDefault="006C1907" w:rsidP="006C1907">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4B55A058"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2EF5260B"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0DC14A64"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4B4FA25D"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914A0ED" w14:textId="77777777" w:rsidR="006C1907" w:rsidRPr="00333697" w:rsidRDefault="006C1907" w:rsidP="006C1907">
          <w:pPr>
            <w:pStyle w:val="corpolettera"/>
            <w:ind w:left="284" w:right="276"/>
            <w:rPr>
              <w:rFonts w:ascii="Gotham Medium" w:hAnsi="Gotham Medium"/>
              <w:color w:val="262626" w:themeColor="text1" w:themeTint="D9"/>
              <w:sz w:val="17"/>
              <w:szCs w:val="17"/>
            </w:rPr>
          </w:pPr>
        </w:p>
        <w:p w14:paraId="376E8774" w14:textId="77777777" w:rsidR="006C1907" w:rsidRPr="00333697" w:rsidRDefault="006C1907" w:rsidP="006C1907">
          <w:pPr>
            <w:pStyle w:val="corpolettera"/>
            <w:ind w:left="284" w:right="276"/>
            <w:rPr>
              <w:rFonts w:ascii="Gotham Medium" w:hAnsi="Gotham Medium"/>
              <w:color w:val="262626" w:themeColor="text1" w:themeTint="D9"/>
              <w:sz w:val="17"/>
              <w:szCs w:val="17"/>
            </w:rPr>
          </w:pPr>
        </w:p>
        <w:p w14:paraId="264F4170" w14:textId="77777777" w:rsidR="006C1907" w:rsidRPr="00333697" w:rsidRDefault="006C1907" w:rsidP="006C190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98E266D"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6D64FB09"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55FF877F" w14:textId="77777777" w:rsidR="006C1907" w:rsidRPr="00333697" w:rsidRDefault="006C1907" w:rsidP="006C190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6FDFD76" w14:textId="77777777" w:rsidR="006C1907" w:rsidRPr="00333697" w:rsidRDefault="006C1907" w:rsidP="006C1907">
          <w:pPr>
            <w:pStyle w:val="corpolettera"/>
            <w:ind w:left="284" w:right="276"/>
            <w:rPr>
              <w:rFonts w:ascii="Gotham Light" w:hAnsi="Gotham Light"/>
              <w:color w:val="262626" w:themeColor="text1" w:themeTint="D9"/>
              <w:sz w:val="17"/>
              <w:szCs w:val="17"/>
            </w:rPr>
          </w:pPr>
        </w:p>
        <w:p w14:paraId="18F1680B" w14:textId="77777777" w:rsidR="006C1907" w:rsidRPr="00333697" w:rsidRDefault="006C1907" w:rsidP="006C1907">
          <w:pPr>
            <w:pStyle w:val="corpolettera"/>
            <w:ind w:left="567" w:right="276" w:hanging="283"/>
            <w:rPr>
              <w:rFonts w:ascii="Gotham Medium" w:hAnsi="Gotham Medium"/>
              <w:color w:val="262626" w:themeColor="text1" w:themeTint="D9"/>
              <w:sz w:val="17"/>
              <w:szCs w:val="17"/>
            </w:rPr>
          </w:pPr>
        </w:p>
        <w:p w14:paraId="00312F1D" w14:textId="77777777" w:rsidR="006C1907" w:rsidRPr="00333697" w:rsidRDefault="006C1907" w:rsidP="006C190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79E91917" w14:textId="77777777" w:rsidR="006C1907" w:rsidRPr="00333697" w:rsidRDefault="006C1907" w:rsidP="006C1907">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7E7471FA" w14:textId="77777777" w:rsidR="006C1907" w:rsidRPr="00333697" w:rsidRDefault="006C1907" w:rsidP="006C1907">
          <w:pPr>
            <w:pStyle w:val="corpolettera"/>
            <w:ind w:left="284" w:right="276"/>
            <w:rPr>
              <w:rFonts w:ascii="Gotham Medium" w:hAnsi="Gotham Medium"/>
              <w:color w:val="262626" w:themeColor="text1" w:themeTint="D9"/>
              <w:sz w:val="17"/>
              <w:szCs w:val="17"/>
            </w:rPr>
          </w:pPr>
        </w:p>
        <w:p w14:paraId="54457E54" w14:textId="77777777" w:rsidR="006C1907" w:rsidRPr="00333697" w:rsidRDefault="009928F6" w:rsidP="006C1907">
          <w:pPr>
            <w:pStyle w:val="corpolettera"/>
            <w:ind w:left="284" w:right="276"/>
            <w:rPr>
              <w:color w:val="404040" w:themeColor="text1" w:themeTint="BF"/>
              <w:sz w:val="17"/>
              <w:szCs w:val="17"/>
            </w:rPr>
          </w:pPr>
        </w:p>
      </w:sdtContent>
    </w:sdt>
    <w:p w14:paraId="090C35C2" w14:textId="77777777" w:rsidR="006C1907" w:rsidRPr="00333697" w:rsidRDefault="006C1907" w:rsidP="006C190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347713C4" w14:textId="77777777" w:rsidR="006C1907" w:rsidRPr="00333697" w:rsidRDefault="006C1907" w:rsidP="006C1907">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573E1A32" w14:textId="77777777" w:rsidR="006C1907" w:rsidRPr="00333697" w:rsidRDefault="006C1907" w:rsidP="006C1907">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047FE1C2" w14:textId="77777777" w:rsidR="006C1907" w:rsidRPr="00D05C34" w:rsidRDefault="006C1907" w:rsidP="006C1907">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3904910A"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7F3D03FF" w14:textId="77777777" w:rsidR="006C1907" w:rsidRPr="00D05C34" w:rsidRDefault="006C1907" w:rsidP="006C1907">
      <w:pPr>
        <w:pStyle w:val="corpolettera"/>
        <w:ind w:left="0" w:right="276"/>
        <w:rPr>
          <w:color w:val="404040" w:themeColor="text1" w:themeTint="BF"/>
          <w:sz w:val="17"/>
          <w:szCs w:val="17"/>
        </w:rPr>
      </w:pPr>
    </w:p>
    <w:p w14:paraId="62CF45E5" w14:textId="77777777" w:rsidR="006C1907" w:rsidRPr="00D05C34" w:rsidRDefault="006C1907" w:rsidP="006C1907">
      <w:pPr>
        <w:pStyle w:val="corpolettera"/>
        <w:ind w:left="567" w:right="276" w:hanging="283"/>
        <w:rPr>
          <w:color w:val="404040" w:themeColor="text1" w:themeTint="BF"/>
          <w:sz w:val="17"/>
          <w:szCs w:val="17"/>
        </w:rPr>
      </w:pPr>
    </w:p>
    <w:p w14:paraId="44B95090" w14:textId="77777777" w:rsidR="006C1907" w:rsidRPr="00D05C34" w:rsidRDefault="006C1907" w:rsidP="006C190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14546D25"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05EBED33"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6F77F50"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lastRenderedPageBreak/>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1FDC0C56" w14:textId="77777777" w:rsidR="006C1907" w:rsidRPr="00D05C34" w:rsidRDefault="006C1907" w:rsidP="006C1907">
      <w:pPr>
        <w:pStyle w:val="corpolettera"/>
        <w:ind w:left="567" w:right="276" w:hanging="283"/>
        <w:rPr>
          <w:color w:val="404040" w:themeColor="text1" w:themeTint="BF"/>
          <w:sz w:val="17"/>
          <w:szCs w:val="17"/>
        </w:rPr>
      </w:pPr>
    </w:p>
    <w:p w14:paraId="57D204C6" w14:textId="77777777" w:rsidR="006C1907" w:rsidRPr="00D05C34" w:rsidRDefault="006C1907" w:rsidP="006C1907">
      <w:pPr>
        <w:pStyle w:val="corpolettera"/>
        <w:ind w:left="567" w:right="276" w:hanging="283"/>
        <w:rPr>
          <w:color w:val="404040" w:themeColor="text1" w:themeTint="BF"/>
          <w:sz w:val="17"/>
          <w:szCs w:val="17"/>
        </w:rPr>
      </w:pPr>
    </w:p>
    <w:p w14:paraId="2F0E0F59" w14:textId="77777777" w:rsidR="006C1907" w:rsidRPr="00D05C34" w:rsidRDefault="006C1907" w:rsidP="006C190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496FA6FE"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5B663A0F"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7BCE3ED7" w14:textId="77777777" w:rsidR="006C1907" w:rsidRPr="00D05C34" w:rsidRDefault="006C1907" w:rsidP="006C1907">
      <w:pPr>
        <w:pStyle w:val="corpolettera"/>
        <w:ind w:left="567" w:right="276" w:hanging="283"/>
        <w:rPr>
          <w:color w:val="404040" w:themeColor="text1" w:themeTint="BF"/>
          <w:sz w:val="17"/>
          <w:szCs w:val="17"/>
        </w:rPr>
      </w:pPr>
    </w:p>
    <w:p w14:paraId="324DC5CD" w14:textId="77777777" w:rsidR="006C1907" w:rsidRPr="00D05C34" w:rsidRDefault="006C1907" w:rsidP="006C1907">
      <w:pPr>
        <w:pStyle w:val="corpolettera"/>
        <w:ind w:left="567" w:right="276" w:hanging="283"/>
        <w:rPr>
          <w:color w:val="404040" w:themeColor="text1" w:themeTint="BF"/>
          <w:sz w:val="17"/>
          <w:szCs w:val="17"/>
        </w:rPr>
      </w:pPr>
    </w:p>
    <w:p w14:paraId="6CAA2183" w14:textId="77777777" w:rsidR="006C1907" w:rsidRPr="00D05C34" w:rsidRDefault="006C1907" w:rsidP="006C190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55D488D6"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55926976" w14:textId="77777777" w:rsidR="006C1907" w:rsidRPr="00D05C34" w:rsidRDefault="006C1907" w:rsidP="006C1907">
      <w:pPr>
        <w:pStyle w:val="corpolettera"/>
        <w:ind w:left="567" w:right="276" w:hanging="283"/>
        <w:rPr>
          <w:color w:val="404040" w:themeColor="text1" w:themeTint="BF"/>
          <w:sz w:val="17"/>
          <w:szCs w:val="17"/>
        </w:rPr>
      </w:pPr>
    </w:p>
    <w:p w14:paraId="6CE4A709" w14:textId="77777777" w:rsidR="006C1907" w:rsidRPr="00D05C34" w:rsidRDefault="006C1907" w:rsidP="006C1907">
      <w:pPr>
        <w:pStyle w:val="corpolettera"/>
        <w:ind w:left="567" w:right="276" w:hanging="283"/>
        <w:rPr>
          <w:color w:val="404040" w:themeColor="text1" w:themeTint="BF"/>
          <w:sz w:val="17"/>
          <w:szCs w:val="17"/>
        </w:rPr>
      </w:pPr>
    </w:p>
    <w:p w14:paraId="1AE8F5F0" w14:textId="77777777" w:rsidR="006C1907" w:rsidRPr="00D05C34" w:rsidRDefault="006C1907" w:rsidP="006C190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762FC0CA"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210405F6"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32657C85" w14:textId="77777777" w:rsidR="006C1907" w:rsidRPr="00D05C34" w:rsidRDefault="006C1907" w:rsidP="006C1907">
      <w:pPr>
        <w:pStyle w:val="corpolettera"/>
        <w:ind w:left="567" w:right="276" w:hanging="283"/>
        <w:rPr>
          <w:color w:val="404040" w:themeColor="text1" w:themeTint="BF"/>
          <w:sz w:val="17"/>
          <w:szCs w:val="17"/>
        </w:rPr>
      </w:pPr>
    </w:p>
    <w:p w14:paraId="7A66BF19" w14:textId="77777777" w:rsidR="006C1907" w:rsidRPr="00D05C34" w:rsidRDefault="006C1907" w:rsidP="006C1907">
      <w:pPr>
        <w:pStyle w:val="corpolettera"/>
        <w:ind w:left="567" w:right="276" w:hanging="283"/>
        <w:rPr>
          <w:color w:val="404040" w:themeColor="text1" w:themeTint="BF"/>
          <w:sz w:val="17"/>
          <w:szCs w:val="17"/>
        </w:rPr>
      </w:pPr>
    </w:p>
    <w:p w14:paraId="52BE188B" w14:textId="77777777" w:rsidR="006C1907" w:rsidRPr="00D05C34" w:rsidRDefault="006C1907" w:rsidP="006C190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61C06D14"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E257747"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6E5D9E8E" w14:textId="77777777" w:rsidR="006C1907" w:rsidRPr="00D05C34" w:rsidRDefault="006C1907" w:rsidP="006C1907">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18989D88" w14:textId="77777777" w:rsidR="006C1907" w:rsidRPr="00D05C34" w:rsidRDefault="006C1907" w:rsidP="006C1907">
      <w:pPr>
        <w:pStyle w:val="corpolettera"/>
        <w:ind w:left="567" w:right="276" w:hanging="283"/>
        <w:rPr>
          <w:color w:val="404040" w:themeColor="text1" w:themeTint="BF"/>
          <w:sz w:val="17"/>
          <w:szCs w:val="17"/>
        </w:rPr>
      </w:pPr>
    </w:p>
    <w:p w14:paraId="31E02C45" w14:textId="77777777" w:rsidR="006C1907" w:rsidRPr="00D05C34" w:rsidRDefault="006C1907" w:rsidP="006C1907">
      <w:pPr>
        <w:pStyle w:val="corpolettera"/>
        <w:ind w:left="567" w:right="276" w:hanging="283"/>
        <w:rPr>
          <w:color w:val="404040" w:themeColor="text1" w:themeTint="BF"/>
          <w:sz w:val="17"/>
          <w:szCs w:val="17"/>
        </w:rPr>
      </w:pPr>
    </w:p>
    <w:p w14:paraId="000F1FF2" w14:textId="77777777" w:rsidR="006C1907" w:rsidRPr="00914CD6" w:rsidRDefault="006C1907" w:rsidP="006C1907">
      <w:pPr>
        <w:pStyle w:val="corpolettera"/>
        <w:ind w:left="284" w:right="276"/>
        <w:rPr>
          <w:color w:val="404040" w:themeColor="text1" w:themeTint="BF"/>
          <w:sz w:val="17"/>
          <w:szCs w:val="17"/>
        </w:rPr>
      </w:pPr>
    </w:p>
    <w:p w14:paraId="1A3232D5" w14:textId="77777777" w:rsidR="002F71D7" w:rsidRPr="002F71D7" w:rsidRDefault="002F71D7" w:rsidP="002F71D7">
      <w:pPr>
        <w:tabs>
          <w:tab w:val="left" w:pos="1140"/>
        </w:tabs>
        <w:rPr>
          <w:rFonts w:ascii="Gotham Light" w:hAnsi="Gotham Light" w:cs="Arial"/>
          <w:sz w:val="16"/>
          <w:szCs w:val="18"/>
        </w:rPr>
      </w:pPr>
    </w:p>
    <w:p w14:paraId="7452F4D7" w14:textId="77777777" w:rsidR="002F71D7" w:rsidRPr="002F71D7" w:rsidRDefault="002F71D7" w:rsidP="002F71D7">
      <w:pPr>
        <w:rPr>
          <w:rFonts w:ascii="Gotham Light" w:hAnsi="Gotham Light" w:cs="Arial"/>
          <w:sz w:val="16"/>
          <w:szCs w:val="18"/>
        </w:rPr>
      </w:pPr>
    </w:p>
    <w:sectPr w:rsidR="002F71D7" w:rsidRPr="002F71D7" w:rsidSect="00437FC9">
      <w:footerReference w:type="defaul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3BF82" w14:textId="77777777" w:rsidR="004326D6" w:rsidRDefault="004326D6" w:rsidP="00864CD5">
      <w:r>
        <w:separator/>
      </w:r>
    </w:p>
  </w:endnote>
  <w:endnote w:type="continuationSeparator" w:id="0">
    <w:p w14:paraId="17A57D8A" w14:textId="77777777" w:rsidR="004326D6" w:rsidRDefault="004326D6"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3C76"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21193C77" w14:textId="77777777" w:rsidR="00864CD5" w:rsidRPr="00382198" w:rsidRDefault="00437FC9" w:rsidP="00437FC9">
    <w:pPr>
      <w:ind w:left="-426"/>
      <w:rPr>
        <w:rFonts w:ascii="Gotham Book" w:eastAsia="Times" w:hAnsi="Gotham Book" w:cs="Arial"/>
        <w:color w:val="808080"/>
        <w:sz w:val="17"/>
        <w:szCs w:val="17"/>
      </w:rPr>
    </w:pPr>
    <w:r>
      <w:rPr>
        <w:rFonts w:ascii="Gotham Book" w:eastAsia="Times" w:hAnsi="Gotham Book" w:cs="Arial"/>
        <w:noProof/>
        <w:color w:val="808080"/>
        <w:sz w:val="17"/>
        <w:szCs w:val="17"/>
      </w:rPr>
      <w:drawing>
        <wp:anchor distT="0" distB="0" distL="114300" distR="114300" simplePos="0" relativeHeight="251658240" behindDoc="0" locked="0" layoutInCell="1" allowOverlap="1" wp14:anchorId="21193C7E" wp14:editId="21193C7F">
          <wp:simplePos x="0" y="0"/>
          <wp:positionH relativeFrom="column">
            <wp:posOffset>-272415</wp:posOffset>
          </wp:positionH>
          <wp:positionV relativeFrom="paragraph">
            <wp:posOffset>72390</wp:posOffset>
          </wp:positionV>
          <wp:extent cx="1372735" cy="590550"/>
          <wp:effectExtent l="0" t="0" r="0" b="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2735" cy="590550"/>
                  </a:xfrm>
                  <a:prstGeom prst="rect">
                    <a:avLst/>
                  </a:prstGeom>
                  <a:noFill/>
                  <a:ln>
                    <a:noFill/>
                  </a:ln>
                </pic:spPr>
              </pic:pic>
            </a:graphicData>
          </a:graphic>
        </wp:anchor>
      </w:drawing>
    </w:r>
  </w:p>
  <w:p w14:paraId="21193C7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1193C79"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1193C7A"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21193C7B"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1193C7C" w14:textId="77777777" w:rsidR="00864CD5" w:rsidRPr="00437FC9"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37FC9">
        <w:rPr>
          <w:rStyle w:val="Collegamentoipertestuale"/>
          <w:rFonts w:ascii="Gotham Book" w:eastAsia="Times" w:hAnsi="Gotham Book" w:cs="Arial"/>
          <w:color w:val="FA4E23"/>
          <w:sz w:val="17"/>
          <w:szCs w:val="17"/>
        </w:rPr>
        <w:t>www.bbs.unibo.it</w:t>
      </w:r>
    </w:hyperlink>
  </w:p>
  <w:p w14:paraId="21193C7D"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0D92C" w14:textId="77777777" w:rsidR="004326D6" w:rsidRDefault="004326D6" w:rsidP="00864CD5">
      <w:r>
        <w:separator/>
      </w:r>
    </w:p>
  </w:footnote>
  <w:footnote w:type="continuationSeparator" w:id="0">
    <w:p w14:paraId="6EEC6B33" w14:textId="77777777" w:rsidR="004326D6" w:rsidRDefault="004326D6" w:rsidP="00864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598560616">
    <w:abstractNumId w:val="0"/>
  </w:num>
  <w:num w:numId="2" w16cid:durableId="1513300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SMgUMyPNO86JLg/P35xlIvqxqhwIwNJ7sYyLOT+E32TXLDiL4LykABElnaUlxenfW/icP0xGGvMJaTPh7uPyKg==" w:salt="mY9NaXW67pbMlCu99yT5J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DI3MDIwNzE2NjJW0lEKTi0uzszPAykwrAUA5YkBhCwAAAA="/>
  </w:docVars>
  <w:rsids>
    <w:rsidRoot w:val="008C594A"/>
    <w:rsid w:val="000160C9"/>
    <w:rsid w:val="000D4F9C"/>
    <w:rsid w:val="000D523A"/>
    <w:rsid w:val="000E516B"/>
    <w:rsid w:val="001016C5"/>
    <w:rsid w:val="00130BC3"/>
    <w:rsid w:val="001549F0"/>
    <w:rsid w:val="001C079E"/>
    <w:rsid w:val="001C1DE1"/>
    <w:rsid w:val="00212E09"/>
    <w:rsid w:val="002B18FB"/>
    <w:rsid w:val="002B1A59"/>
    <w:rsid w:val="002F71D7"/>
    <w:rsid w:val="0035342F"/>
    <w:rsid w:val="003E551A"/>
    <w:rsid w:val="003F112E"/>
    <w:rsid w:val="004072B0"/>
    <w:rsid w:val="00416FB4"/>
    <w:rsid w:val="004326D6"/>
    <w:rsid w:val="00437FC9"/>
    <w:rsid w:val="00445557"/>
    <w:rsid w:val="00472E23"/>
    <w:rsid w:val="004D77D9"/>
    <w:rsid w:val="004E081F"/>
    <w:rsid w:val="004F5D1F"/>
    <w:rsid w:val="0052680E"/>
    <w:rsid w:val="005631CE"/>
    <w:rsid w:val="00582C93"/>
    <w:rsid w:val="005925E1"/>
    <w:rsid w:val="005C561D"/>
    <w:rsid w:val="00624F61"/>
    <w:rsid w:val="00637737"/>
    <w:rsid w:val="00674CA1"/>
    <w:rsid w:val="006C1907"/>
    <w:rsid w:val="006C69B4"/>
    <w:rsid w:val="0072383F"/>
    <w:rsid w:val="007B47E5"/>
    <w:rsid w:val="007D2E89"/>
    <w:rsid w:val="007F69E0"/>
    <w:rsid w:val="00835C1B"/>
    <w:rsid w:val="00844B40"/>
    <w:rsid w:val="00864CD5"/>
    <w:rsid w:val="008A70B4"/>
    <w:rsid w:val="008C594A"/>
    <w:rsid w:val="008D0594"/>
    <w:rsid w:val="009004E4"/>
    <w:rsid w:val="009117E3"/>
    <w:rsid w:val="0095204D"/>
    <w:rsid w:val="009928F6"/>
    <w:rsid w:val="009A6728"/>
    <w:rsid w:val="009D075C"/>
    <w:rsid w:val="00A336D1"/>
    <w:rsid w:val="00A45AA5"/>
    <w:rsid w:val="00AC0449"/>
    <w:rsid w:val="00AC34BF"/>
    <w:rsid w:val="00B010EC"/>
    <w:rsid w:val="00B85345"/>
    <w:rsid w:val="00B94D6C"/>
    <w:rsid w:val="00BD61CB"/>
    <w:rsid w:val="00BE67FC"/>
    <w:rsid w:val="00BF424B"/>
    <w:rsid w:val="00C07398"/>
    <w:rsid w:val="00CA5222"/>
    <w:rsid w:val="00CE2961"/>
    <w:rsid w:val="00D14922"/>
    <w:rsid w:val="00D35DAD"/>
    <w:rsid w:val="00D61E91"/>
    <w:rsid w:val="00D85603"/>
    <w:rsid w:val="00DD1A87"/>
    <w:rsid w:val="00E030B9"/>
    <w:rsid w:val="00E536A2"/>
    <w:rsid w:val="00E82A92"/>
    <w:rsid w:val="00ED2CC9"/>
    <w:rsid w:val="00EE63BD"/>
    <w:rsid w:val="00F00649"/>
    <w:rsid w:val="00F134C0"/>
    <w:rsid w:val="00F80DDD"/>
    <w:rsid w:val="00FB624E"/>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93B9D"/>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6C1907"/>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associationofmbas.com/privacy-statemen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qs.com/privacy-poli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efmdglobal.org/privacy-policy/"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bbs.unibo.it" TargetMode="External"/><Relationship Id="rId20" Type="http://schemas.openxmlformats.org/officeDocument/2006/relationships/hyperlink" Target="https://asfor.it/it/priva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mailto:gdpr@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www.bbs.unibo.i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acsb.edu/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bschoolportal.ft.com/privacy-policy" TargetMode="Externa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02E79C0FC2477AAAE603D35C07A625"/>
        <w:category>
          <w:name w:val="Generale"/>
          <w:gallery w:val="placeholder"/>
        </w:category>
        <w:types>
          <w:type w:val="bbPlcHdr"/>
        </w:types>
        <w:behaviors>
          <w:behavior w:val="content"/>
        </w:behaviors>
        <w:guid w:val="{C5C6EB76-C83F-4739-A9CC-24E295D155E2}"/>
      </w:docPartPr>
      <w:docPartBody>
        <w:p w:rsidR="00EC34DD" w:rsidRDefault="00D827E7" w:rsidP="00D827E7">
          <w:pPr>
            <w:pStyle w:val="7102E79C0FC2477AAAE603D35C07A625"/>
          </w:pPr>
          <w:r w:rsidRPr="009D401F">
            <w:rPr>
              <w:rStyle w:val="Testosegnaposto"/>
            </w:rPr>
            <w:t>Fare clic o toccare qui per immettere il testo.</w:t>
          </w:r>
        </w:p>
      </w:docPartBody>
    </w:docPart>
    <w:docPart>
      <w:docPartPr>
        <w:name w:val="601420F52AFB4D6A8058143678EB802A"/>
        <w:category>
          <w:name w:val="Generale"/>
          <w:gallery w:val="placeholder"/>
        </w:category>
        <w:types>
          <w:type w:val="bbPlcHdr"/>
        </w:types>
        <w:behaviors>
          <w:behavior w:val="content"/>
        </w:behaviors>
        <w:guid w:val="{B6AD6D18-A32E-4140-B729-C85CD20422AF}"/>
      </w:docPartPr>
      <w:docPartBody>
        <w:p w:rsidR="00EC34DD" w:rsidRDefault="00D827E7" w:rsidP="00D827E7">
          <w:pPr>
            <w:pStyle w:val="601420F52AFB4D6A8058143678EB802A"/>
          </w:pPr>
          <w:r w:rsidRPr="009D401F">
            <w:rPr>
              <w:rStyle w:val="Testosegnaposto"/>
            </w:rPr>
            <w:t>Fare clic o toccare qui per immettere una data.</w:t>
          </w:r>
        </w:p>
      </w:docPartBody>
    </w:docPart>
    <w:docPart>
      <w:docPartPr>
        <w:name w:val="1AFE63753E8F40BDB2311188D5A4CF7D"/>
        <w:category>
          <w:name w:val="Generale"/>
          <w:gallery w:val="placeholder"/>
        </w:category>
        <w:types>
          <w:type w:val="bbPlcHdr"/>
        </w:types>
        <w:behaviors>
          <w:behavior w:val="content"/>
        </w:behaviors>
        <w:guid w:val="{401CD453-2C14-4275-BAEB-187DA97DEA8C}"/>
      </w:docPartPr>
      <w:docPartBody>
        <w:p w:rsidR="00EC34DD" w:rsidRDefault="00D827E7" w:rsidP="00D827E7">
          <w:pPr>
            <w:pStyle w:val="1AFE63753E8F40BDB2311188D5A4CF7D"/>
          </w:pPr>
          <w:r w:rsidRPr="009D401F">
            <w:rPr>
              <w:rStyle w:val="Testosegnaposto"/>
            </w:rPr>
            <w:t>Fare clic o toccare qui per immettere il testo.</w:t>
          </w:r>
        </w:p>
      </w:docPartBody>
    </w:docPart>
    <w:docPart>
      <w:docPartPr>
        <w:name w:val="9E839C39370241D7819E2DBDAEDBB9FB"/>
        <w:category>
          <w:name w:val="Generale"/>
          <w:gallery w:val="placeholder"/>
        </w:category>
        <w:types>
          <w:type w:val="bbPlcHdr"/>
        </w:types>
        <w:behaviors>
          <w:behavior w:val="content"/>
        </w:behaviors>
        <w:guid w:val="{54373B25-14AC-4E01-9B93-380696DEC053}"/>
      </w:docPartPr>
      <w:docPartBody>
        <w:p w:rsidR="00EC34DD" w:rsidRDefault="00D827E7" w:rsidP="00D827E7">
          <w:pPr>
            <w:pStyle w:val="9E839C39370241D7819E2DBDAEDBB9FB"/>
          </w:pPr>
          <w:r w:rsidRPr="009D401F">
            <w:rPr>
              <w:rStyle w:val="Testosegnaposto"/>
            </w:rPr>
            <w:t>Fare clic o toccare qui per immettere il testo.</w:t>
          </w:r>
        </w:p>
      </w:docPartBody>
    </w:docPart>
    <w:docPart>
      <w:docPartPr>
        <w:name w:val="31F2357FCE22499DB9DA77239726AAC1"/>
        <w:category>
          <w:name w:val="Generale"/>
          <w:gallery w:val="placeholder"/>
        </w:category>
        <w:types>
          <w:type w:val="bbPlcHdr"/>
        </w:types>
        <w:behaviors>
          <w:behavior w:val="content"/>
        </w:behaviors>
        <w:guid w:val="{C73D64A1-D228-4436-B952-A9E9F66AAE79}"/>
      </w:docPartPr>
      <w:docPartBody>
        <w:p w:rsidR="00EC34DD" w:rsidRDefault="00D827E7" w:rsidP="00D827E7">
          <w:pPr>
            <w:pStyle w:val="31F2357FCE22499DB9DA77239726AAC1"/>
          </w:pPr>
          <w:r w:rsidRPr="009D401F">
            <w:rPr>
              <w:rStyle w:val="Testosegnaposto"/>
            </w:rPr>
            <w:t>Fare clic o toccare qui per immettere il testo.</w:t>
          </w:r>
        </w:p>
      </w:docPartBody>
    </w:docPart>
    <w:docPart>
      <w:docPartPr>
        <w:name w:val="0626359C55A547F98104150D3673FF54"/>
        <w:category>
          <w:name w:val="Generale"/>
          <w:gallery w:val="placeholder"/>
        </w:category>
        <w:types>
          <w:type w:val="bbPlcHdr"/>
        </w:types>
        <w:behaviors>
          <w:behavior w:val="content"/>
        </w:behaviors>
        <w:guid w:val="{A07005EF-FC99-4C77-B47D-4C461FA3B2EF}"/>
      </w:docPartPr>
      <w:docPartBody>
        <w:p w:rsidR="00EC34DD" w:rsidRDefault="00D827E7" w:rsidP="00D827E7">
          <w:pPr>
            <w:pStyle w:val="0626359C55A547F98104150D3673FF54"/>
          </w:pPr>
          <w:r w:rsidRPr="009D401F">
            <w:rPr>
              <w:rStyle w:val="Testosegnaposto"/>
            </w:rPr>
            <w:t>Fare clic o toccare qui per immettere il testo.</w:t>
          </w:r>
        </w:p>
      </w:docPartBody>
    </w:docPart>
    <w:docPart>
      <w:docPartPr>
        <w:name w:val="6891F0AE993246848DBC0D889352B5D2"/>
        <w:category>
          <w:name w:val="Generale"/>
          <w:gallery w:val="placeholder"/>
        </w:category>
        <w:types>
          <w:type w:val="bbPlcHdr"/>
        </w:types>
        <w:behaviors>
          <w:behavior w:val="content"/>
        </w:behaviors>
        <w:guid w:val="{A1F6C32F-9BE8-4090-944B-FA770E768598}"/>
      </w:docPartPr>
      <w:docPartBody>
        <w:p w:rsidR="00EC34DD" w:rsidRDefault="00D827E7" w:rsidP="00D827E7">
          <w:pPr>
            <w:pStyle w:val="6891F0AE993246848DBC0D889352B5D2"/>
          </w:pPr>
          <w:r w:rsidRPr="004F70F1">
            <w:rPr>
              <w:rStyle w:val="Testosegnaposto"/>
            </w:rPr>
            <w:t>Fare clic o toccare qui per immettere il testo.</w:t>
          </w:r>
        </w:p>
      </w:docPartBody>
    </w:docPart>
    <w:docPart>
      <w:docPartPr>
        <w:name w:val="359B9CD40F664B60A9468AA1B133C2D6"/>
        <w:category>
          <w:name w:val="Generale"/>
          <w:gallery w:val="placeholder"/>
        </w:category>
        <w:types>
          <w:type w:val="bbPlcHdr"/>
        </w:types>
        <w:behaviors>
          <w:behavior w:val="content"/>
        </w:behaviors>
        <w:guid w:val="{1CB46150-4029-4E0F-987C-1D42963D9267}"/>
      </w:docPartPr>
      <w:docPartBody>
        <w:p w:rsidR="00EC34DD" w:rsidRDefault="00D827E7" w:rsidP="00D827E7">
          <w:pPr>
            <w:pStyle w:val="359B9CD40F664B60A9468AA1B133C2D6"/>
          </w:pPr>
          <w:r w:rsidRPr="009D401F">
            <w:rPr>
              <w:rStyle w:val="Testosegnaposto"/>
            </w:rPr>
            <w:t>Fare clic o toccare qui per immettere il testo.</w:t>
          </w:r>
        </w:p>
      </w:docPartBody>
    </w:docPart>
    <w:docPart>
      <w:docPartPr>
        <w:name w:val="82B927348D8B463E84D585F3FB23DCFB"/>
        <w:category>
          <w:name w:val="Generale"/>
          <w:gallery w:val="placeholder"/>
        </w:category>
        <w:types>
          <w:type w:val="bbPlcHdr"/>
        </w:types>
        <w:behaviors>
          <w:behavior w:val="content"/>
        </w:behaviors>
        <w:guid w:val="{3640A076-69C1-4CB1-8009-4B0A7FD89F06}"/>
      </w:docPartPr>
      <w:docPartBody>
        <w:p w:rsidR="006A3BD8" w:rsidRDefault="00EC34DD" w:rsidP="00EC34DD">
          <w:pPr>
            <w:pStyle w:val="82B927348D8B463E84D585F3FB23DCFB"/>
          </w:pPr>
          <w:r w:rsidRPr="009D401F">
            <w:rPr>
              <w:rStyle w:val="Testosegnaposto"/>
            </w:rPr>
            <w:t>Fare clic o toccare qui per immettere il testo.</w:t>
          </w:r>
        </w:p>
      </w:docPartBody>
    </w:docPart>
    <w:docPart>
      <w:docPartPr>
        <w:name w:val="567E718F94E0438FB2D512298380CCD6"/>
        <w:category>
          <w:name w:val="Generale"/>
          <w:gallery w:val="placeholder"/>
        </w:category>
        <w:types>
          <w:type w:val="bbPlcHdr"/>
        </w:types>
        <w:behaviors>
          <w:behavior w:val="content"/>
        </w:behaviors>
        <w:guid w:val="{C9EFB9C1-7A13-405E-A68D-CB88C052B4AE}"/>
      </w:docPartPr>
      <w:docPartBody>
        <w:p w:rsidR="006A3BD8" w:rsidRDefault="00EC34DD" w:rsidP="00EC34DD">
          <w:pPr>
            <w:pStyle w:val="567E718F94E0438FB2D512298380CCD6"/>
          </w:pPr>
          <w:r w:rsidRPr="009D401F">
            <w:rPr>
              <w:rStyle w:val="Testosegnaposto"/>
            </w:rPr>
            <w:t>Fare clic o toccare qui per immettere il testo.</w:t>
          </w:r>
        </w:p>
      </w:docPartBody>
    </w:docPart>
    <w:docPart>
      <w:docPartPr>
        <w:name w:val="BF6E3CC4795947E9806A4F9E565A72BD"/>
        <w:category>
          <w:name w:val="Generale"/>
          <w:gallery w:val="placeholder"/>
        </w:category>
        <w:types>
          <w:type w:val="bbPlcHdr"/>
        </w:types>
        <w:behaviors>
          <w:behavior w:val="content"/>
        </w:behaviors>
        <w:guid w:val="{18D735AC-BFE7-42F2-A806-D13DE4154FBA}"/>
      </w:docPartPr>
      <w:docPartBody>
        <w:p w:rsidR="007C5D70" w:rsidRDefault="006A3BD8" w:rsidP="006A3BD8">
          <w:pPr>
            <w:pStyle w:val="BF6E3CC4795947E9806A4F9E565A72BD"/>
          </w:pPr>
          <w:r w:rsidRPr="009D401F">
            <w:rPr>
              <w:rStyle w:val="Testosegnaposto"/>
            </w:rPr>
            <w:t>Fare clic o toccare qui per immettere una data.</w:t>
          </w:r>
        </w:p>
      </w:docPartBody>
    </w:docPart>
    <w:docPart>
      <w:docPartPr>
        <w:name w:val="310537FD4D574222A9A809FA8C008973"/>
        <w:category>
          <w:name w:val="Generale"/>
          <w:gallery w:val="placeholder"/>
        </w:category>
        <w:types>
          <w:type w:val="bbPlcHdr"/>
        </w:types>
        <w:behaviors>
          <w:behavior w:val="content"/>
        </w:behaviors>
        <w:guid w:val="{FC8EF762-0BE0-4174-892B-427122A8AACA}"/>
      </w:docPartPr>
      <w:docPartBody>
        <w:p w:rsidR="000B5958" w:rsidRDefault="00FD7A9E" w:rsidP="00FD7A9E">
          <w:pPr>
            <w:pStyle w:val="310537FD4D574222A9A809FA8C008973"/>
          </w:pPr>
          <w:r w:rsidRPr="009D401F">
            <w:rPr>
              <w:rStyle w:val="Testosegnaposto"/>
            </w:rPr>
            <w:t>Fare clic o toccare qui per immettere il testo.</w:t>
          </w:r>
        </w:p>
      </w:docPartBody>
    </w:docPart>
    <w:docPart>
      <w:docPartPr>
        <w:name w:val="07943DC3E4994AC6AEFEFAC8D77F8EDD"/>
        <w:category>
          <w:name w:val="Generale"/>
          <w:gallery w:val="placeholder"/>
        </w:category>
        <w:types>
          <w:type w:val="bbPlcHdr"/>
        </w:types>
        <w:behaviors>
          <w:behavior w:val="content"/>
        </w:behaviors>
        <w:guid w:val="{526C9D08-FC5C-4BD2-B8F7-DF13489B68B4}"/>
      </w:docPartPr>
      <w:docPartBody>
        <w:p w:rsidR="000B5958" w:rsidRDefault="00FD7A9E" w:rsidP="00FD7A9E">
          <w:pPr>
            <w:pStyle w:val="07943DC3E4994AC6AEFEFAC8D77F8ED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27E7"/>
    <w:rsid w:val="00002471"/>
    <w:rsid w:val="000B5958"/>
    <w:rsid w:val="006A3BD8"/>
    <w:rsid w:val="007C5D70"/>
    <w:rsid w:val="009931EA"/>
    <w:rsid w:val="00A2501D"/>
    <w:rsid w:val="00AB27CA"/>
    <w:rsid w:val="00CD6DCD"/>
    <w:rsid w:val="00D827E7"/>
    <w:rsid w:val="00D84DA6"/>
    <w:rsid w:val="00EC34DD"/>
    <w:rsid w:val="00FD7A9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FD7A9E"/>
    <w:rPr>
      <w:color w:val="808080"/>
    </w:rPr>
  </w:style>
  <w:style w:type="paragraph" w:customStyle="1" w:styleId="7102E79C0FC2477AAAE603D35C07A625">
    <w:name w:val="7102E79C0FC2477AAAE603D35C07A625"/>
    <w:rsid w:val="00D827E7"/>
  </w:style>
  <w:style w:type="paragraph" w:customStyle="1" w:styleId="601420F52AFB4D6A8058143678EB802A">
    <w:name w:val="601420F52AFB4D6A8058143678EB802A"/>
    <w:rsid w:val="00D827E7"/>
  </w:style>
  <w:style w:type="paragraph" w:customStyle="1" w:styleId="1AFE63753E8F40BDB2311188D5A4CF7D">
    <w:name w:val="1AFE63753E8F40BDB2311188D5A4CF7D"/>
    <w:rsid w:val="00D827E7"/>
  </w:style>
  <w:style w:type="paragraph" w:customStyle="1" w:styleId="9E839C39370241D7819E2DBDAEDBB9FB">
    <w:name w:val="9E839C39370241D7819E2DBDAEDBB9FB"/>
    <w:rsid w:val="00D827E7"/>
  </w:style>
  <w:style w:type="paragraph" w:customStyle="1" w:styleId="31F2357FCE22499DB9DA77239726AAC1">
    <w:name w:val="31F2357FCE22499DB9DA77239726AAC1"/>
    <w:rsid w:val="00D827E7"/>
  </w:style>
  <w:style w:type="paragraph" w:customStyle="1" w:styleId="0626359C55A547F98104150D3673FF54">
    <w:name w:val="0626359C55A547F98104150D3673FF54"/>
    <w:rsid w:val="00D827E7"/>
  </w:style>
  <w:style w:type="paragraph" w:customStyle="1" w:styleId="6891F0AE993246848DBC0D889352B5D2">
    <w:name w:val="6891F0AE993246848DBC0D889352B5D2"/>
    <w:rsid w:val="00D827E7"/>
  </w:style>
  <w:style w:type="paragraph" w:customStyle="1" w:styleId="359B9CD40F664B60A9468AA1B133C2D6">
    <w:name w:val="359B9CD40F664B60A9468AA1B133C2D6"/>
    <w:rsid w:val="00D827E7"/>
  </w:style>
  <w:style w:type="paragraph" w:customStyle="1" w:styleId="82B927348D8B463E84D585F3FB23DCFB">
    <w:name w:val="82B927348D8B463E84D585F3FB23DCFB"/>
    <w:rsid w:val="00EC34DD"/>
  </w:style>
  <w:style w:type="paragraph" w:customStyle="1" w:styleId="567E718F94E0438FB2D512298380CCD6">
    <w:name w:val="567E718F94E0438FB2D512298380CCD6"/>
    <w:rsid w:val="00EC34DD"/>
  </w:style>
  <w:style w:type="paragraph" w:customStyle="1" w:styleId="BF6E3CC4795947E9806A4F9E565A72BD">
    <w:name w:val="BF6E3CC4795947E9806A4F9E565A72BD"/>
    <w:rsid w:val="006A3BD8"/>
  </w:style>
  <w:style w:type="paragraph" w:customStyle="1" w:styleId="310537FD4D574222A9A809FA8C008973">
    <w:name w:val="310537FD4D574222A9A809FA8C008973"/>
    <w:rsid w:val="00FD7A9E"/>
    <w:rPr>
      <w:kern w:val="2"/>
      <w14:ligatures w14:val="standardContextual"/>
    </w:rPr>
  </w:style>
  <w:style w:type="paragraph" w:customStyle="1" w:styleId="07943DC3E4994AC6AEFEFAC8D77F8EDD">
    <w:name w:val="07943DC3E4994AC6AEFEFAC8D77F8EDD"/>
    <w:rsid w:val="00FD7A9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AEB9F5-9AFC-4DF9-8EB2-0083910087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54B9C0-86B9-47D9-AF11-5D632E8EB783}">
  <ds:schemaRefs>
    <ds:schemaRef ds:uri="9d75fcfd-5189-4d0f-9bfa-975ed9297013"/>
    <ds:schemaRef ds:uri="http://schemas.microsoft.com/office/2006/documentManagement/types"/>
    <ds:schemaRef ds:uri="http://purl.org/dc/terms/"/>
    <ds:schemaRef ds:uri="http://www.w3.org/XML/1998/namespace"/>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96676fd8-c24b-46fc-8609-e9865f70247a"/>
  </ds:schemaRefs>
</ds:datastoreItem>
</file>

<file path=customXml/itemProps3.xml><?xml version="1.0" encoding="utf-8"?>
<ds:datastoreItem xmlns:ds="http://schemas.openxmlformats.org/officeDocument/2006/customXml" ds:itemID="{B0BCE131-4B3D-4830-9986-2FAE07BA6E17}">
  <ds:schemaRefs>
    <ds:schemaRef ds:uri="http://schemas.openxmlformats.org/officeDocument/2006/bibliography"/>
  </ds:schemaRefs>
</ds:datastoreItem>
</file>

<file path=customXml/itemProps4.xml><?xml version="1.0" encoding="utf-8"?>
<ds:datastoreItem xmlns:ds="http://schemas.openxmlformats.org/officeDocument/2006/customXml" ds:itemID="{5BA4B20D-1355-4375-9522-41C04BB410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6774</Words>
  <Characters>39155</Characters>
  <Application>Microsoft Office Word</Application>
  <DocSecurity>0</DocSecurity>
  <Lines>711</Lines>
  <Paragraphs>271</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3</cp:revision>
  <cp:lastPrinted>2019-11-07T14:07:00Z</cp:lastPrinted>
  <dcterms:created xsi:type="dcterms:W3CDTF">2023-10-30T13:33:00Z</dcterms:created>
  <dcterms:modified xsi:type="dcterms:W3CDTF">2024-04-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MediaServiceImageTags">
    <vt:lpwstr/>
  </property>
  <property fmtid="{D5CDD505-2E9C-101B-9397-08002B2CF9AE}" pid="4" name="GrammarlyDocumentId">
    <vt:lpwstr>6ac449bbb329f3edf7c5c252d185f6ddbcfff8cc0f66347f0190ee292cf0251e</vt:lpwstr>
  </property>
</Properties>
</file>